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6029AD" w14:textId="434AEBBD" w:rsidR="00F46C91" w:rsidRPr="00425FA9" w:rsidRDefault="00F46C91" w:rsidP="00311CB4">
      <w:pPr>
        <w:pStyle w:val="NoSpacing"/>
        <w:shd w:val="clear" w:color="auto" w:fill="D5DCE4" w:themeFill="text2" w:themeFillTint="33"/>
        <w:rPr>
          <w:rFonts w:cstheme="minorHAnsi"/>
          <w:b/>
          <w:spacing w:val="20"/>
          <w:sz w:val="28"/>
          <w:szCs w:val="28"/>
        </w:rPr>
      </w:pPr>
      <w:bookmarkStart w:id="0" w:name="OLE_LINK3"/>
      <w:bookmarkStart w:id="1" w:name="OLE_LINK4"/>
      <w:bookmarkStart w:id="2" w:name="OLE_LINK5"/>
    </w:p>
    <w:bookmarkEnd w:id="0"/>
    <w:bookmarkEnd w:id="1"/>
    <w:bookmarkEnd w:id="2"/>
    <w:p w14:paraId="4FAB25BE" w14:textId="5CE18B0C" w:rsidR="00A90EA2" w:rsidRPr="00425FA9" w:rsidRDefault="00A90EA2" w:rsidP="00314FAE">
      <w:pPr>
        <w:pStyle w:val="NoSpacing"/>
        <w:jc w:val="both"/>
        <w:rPr>
          <w:rFonts w:cstheme="minorHAnsi"/>
          <w:b/>
          <w:i/>
        </w:rPr>
      </w:pPr>
    </w:p>
    <w:p w14:paraId="1F935698" w14:textId="07136087" w:rsidR="00C93E2F" w:rsidRPr="00153540" w:rsidRDefault="00C93E2F" w:rsidP="00A44066">
      <w:pPr>
        <w:pStyle w:val="NoSpacing"/>
        <w:ind w:right="1584"/>
        <w:jc w:val="both"/>
        <w:rPr>
          <w:rFonts w:cstheme="minorHAnsi"/>
          <w:sz w:val="8"/>
          <w:szCs w:val="8"/>
        </w:rPr>
      </w:pPr>
    </w:p>
    <w:p w14:paraId="3CB43010" w14:textId="1A408D58" w:rsidR="00314FAE" w:rsidRPr="00B73A0A" w:rsidRDefault="00314FAE" w:rsidP="00314FAE">
      <w:pPr>
        <w:pStyle w:val="NoSpacing"/>
        <w:pBdr>
          <w:top w:val="single" w:sz="18" w:space="1" w:color="1F4E79" w:themeColor="accent1" w:themeShade="80"/>
        </w:pBdr>
        <w:jc w:val="center"/>
        <w:rPr>
          <w:rFonts w:cstheme="minorHAnsi"/>
          <w:b/>
          <w:smallCaps/>
          <w:spacing w:val="20"/>
          <w:sz w:val="26"/>
          <w:szCs w:val="26"/>
        </w:rPr>
      </w:pPr>
      <w:r w:rsidRPr="00B73A0A">
        <w:rPr>
          <w:rFonts w:cstheme="minorHAnsi"/>
          <w:b/>
          <w:smallCaps/>
          <w:spacing w:val="20"/>
          <w:sz w:val="26"/>
          <w:szCs w:val="26"/>
        </w:rPr>
        <w:t>Areas of Expertise</w:t>
      </w:r>
    </w:p>
    <w:p w14:paraId="0D6AD1BF" w14:textId="77777777" w:rsidR="00314FAE" w:rsidRPr="00E33ABD" w:rsidRDefault="00314FAE" w:rsidP="00314FAE">
      <w:pPr>
        <w:pStyle w:val="NoSpacing"/>
        <w:ind w:left="1440" w:right="1584"/>
        <w:jc w:val="both"/>
        <w:rPr>
          <w:rFonts w:cstheme="minorHAnsi"/>
          <w:sz w:val="10"/>
          <w:szCs w:val="10"/>
        </w:rPr>
      </w:pPr>
    </w:p>
    <w:p w14:paraId="6D83C1F5" w14:textId="77777777" w:rsidR="005F0D0B" w:rsidRDefault="005F0D0B" w:rsidP="005F0D0B">
      <w:pPr>
        <w:pStyle w:val="NoSpacing"/>
        <w:numPr>
          <w:ilvl w:val="0"/>
          <w:numId w:val="16"/>
        </w:numPr>
        <w:rPr>
          <w:rFonts w:cstheme="minorHAnsi"/>
        </w:rPr>
        <w:sectPr w:rsidR="005F0D0B" w:rsidSect="007A1064">
          <w:headerReference w:type="default" r:id="rId8"/>
          <w:headerReference w:type="first" r:id="rId9"/>
          <w:pgSz w:w="12240" w:h="15840"/>
          <w:pgMar w:top="720" w:right="720" w:bottom="720" w:left="720" w:header="705" w:footer="720" w:gutter="0"/>
          <w:cols w:space="720"/>
          <w:titlePg/>
          <w:docGrid w:linePitch="360"/>
        </w:sectPr>
      </w:pPr>
    </w:p>
    <w:p w14:paraId="08726991" w14:textId="53B1F7FF" w:rsidR="005F0D0B" w:rsidRDefault="005F0D0B" w:rsidP="005F0D0B">
      <w:pPr>
        <w:pStyle w:val="NoSpacing"/>
        <w:numPr>
          <w:ilvl w:val="0"/>
          <w:numId w:val="16"/>
        </w:numPr>
        <w:rPr>
          <w:rFonts w:cstheme="minorHAnsi"/>
        </w:rPr>
      </w:pPr>
      <w:r w:rsidRPr="00E25256">
        <w:rPr>
          <w:rFonts w:cstheme="minorHAnsi"/>
        </w:rPr>
        <w:t>Change Management</w:t>
      </w:r>
      <w:r>
        <w:rPr>
          <w:rFonts w:cstheme="minorHAnsi"/>
        </w:rPr>
        <w:t xml:space="preserve">                                                         </w:t>
      </w:r>
    </w:p>
    <w:p w14:paraId="28059D2C" w14:textId="77777777" w:rsidR="005F0D0B" w:rsidRDefault="005F0D0B" w:rsidP="005F0D0B">
      <w:pPr>
        <w:pStyle w:val="NoSpacing"/>
        <w:numPr>
          <w:ilvl w:val="0"/>
          <w:numId w:val="16"/>
        </w:numPr>
        <w:rPr>
          <w:rFonts w:cstheme="minorHAnsi"/>
        </w:rPr>
      </w:pPr>
      <w:r w:rsidRPr="00E25256">
        <w:rPr>
          <w:rFonts w:cstheme="minorHAnsi"/>
        </w:rPr>
        <w:t xml:space="preserve">Contract Negotiations </w:t>
      </w:r>
    </w:p>
    <w:p w14:paraId="04D8A62F" w14:textId="618C9E3B" w:rsidR="005F0D0B" w:rsidRDefault="005F0D0B" w:rsidP="005F0D0B">
      <w:pPr>
        <w:pStyle w:val="NoSpacing"/>
        <w:numPr>
          <w:ilvl w:val="0"/>
          <w:numId w:val="16"/>
        </w:numPr>
        <w:rPr>
          <w:rFonts w:cstheme="minorHAnsi"/>
        </w:rPr>
      </w:pPr>
      <w:r w:rsidRPr="00E25256">
        <w:rPr>
          <w:rFonts w:cstheme="minorHAnsi"/>
        </w:rPr>
        <w:t>Cross-Functional Collaboration</w:t>
      </w:r>
    </w:p>
    <w:p w14:paraId="2F8344FD" w14:textId="26D9E80E" w:rsidR="005F0D0B" w:rsidRDefault="005F0D0B" w:rsidP="005F0D0B">
      <w:pPr>
        <w:pStyle w:val="NoSpacing"/>
        <w:numPr>
          <w:ilvl w:val="0"/>
          <w:numId w:val="16"/>
        </w:numPr>
        <w:rPr>
          <w:rFonts w:cstheme="minorHAnsi"/>
        </w:rPr>
      </w:pPr>
      <w:r w:rsidRPr="00E25256">
        <w:rPr>
          <w:rFonts w:cstheme="minorHAnsi"/>
        </w:rPr>
        <w:t xml:space="preserve">Customer Service </w:t>
      </w:r>
    </w:p>
    <w:p w14:paraId="61858FEA" w14:textId="0ECA46B4" w:rsidR="005E440D" w:rsidRDefault="00E13842" w:rsidP="005F0D0B">
      <w:pPr>
        <w:pStyle w:val="NoSpacing"/>
        <w:numPr>
          <w:ilvl w:val="0"/>
          <w:numId w:val="16"/>
        </w:numPr>
        <w:rPr>
          <w:rFonts w:cstheme="minorHAnsi"/>
        </w:rPr>
      </w:pPr>
      <w:r>
        <w:rPr>
          <w:rFonts w:cstheme="minorHAnsi"/>
        </w:rPr>
        <w:t xml:space="preserve">Facilities </w:t>
      </w:r>
      <w:r w:rsidR="009A4785">
        <w:rPr>
          <w:rFonts w:cstheme="minorHAnsi"/>
        </w:rPr>
        <w:t>Management</w:t>
      </w:r>
    </w:p>
    <w:p w14:paraId="59FA76B3" w14:textId="77777777" w:rsidR="005F0D0B" w:rsidRDefault="005F0D0B" w:rsidP="005F0D0B">
      <w:pPr>
        <w:pStyle w:val="NoSpacing"/>
        <w:numPr>
          <w:ilvl w:val="0"/>
          <w:numId w:val="16"/>
        </w:numPr>
        <w:rPr>
          <w:rFonts w:cstheme="minorHAnsi"/>
        </w:rPr>
      </w:pPr>
      <w:r>
        <w:rPr>
          <w:rFonts w:cstheme="minorHAnsi"/>
        </w:rPr>
        <w:t>IT Troubleshooting</w:t>
      </w:r>
    </w:p>
    <w:p w14:paraId="78A8943B" w14:textId="4382ABB6" w:rsidR="005F0D0B" w:rsidRDefault="005F0D0B" w:rsidP="005F0D0B">
      <w:pPr>
        <w:pStyle w:val="NoSpacing"/>
        <w:numPr>
          <w:ilvl w:val="0"/>
          <w:numId w:val="16"/>
        </w:numPr>
        <w:rPr>
          <w:rFonts w:cstheme="minorHAnsi"/>
        </w:rPr>
      </w:pPr>
      <w:r w:rsidRPr="00E25256">
        <w:rPr>
          <w:rFonts w:cstheme="minorHAnsi"/>
        </w:rPr>
        <w:t>MS Office Suite</w:t>
      </w:r>
    </w:p>
    <w:p w14:paraId="07023DFC" w14:textId="4A624319" w:rsidR="009C60A7" w:rsidRPr="00E25256" w:rsidRDefault="009C60A7" w:rsidP="005F0D0B">
      <w:pPr>
        <w:pStyle w:val="NoSpacing"/>
        <w:numPr>
          <w:ilvl w:val="0"/>
          <w:numId w:val="16"/>
        </w:numPr>
        <w:rPr>
          <w:rFonts w:cstheme="minorHAnsi"/>
        </w:rPr>
      </w:pPr>
      <w:r>
        <w:rPr>
          <w:rFonts w:cstheme="minorHAnsi"/>
        </w:rPr>
        <w:t>Operations Management</w:t>
      </w:r>
    </w:p>
    <w:p w14:paraId="119C8178" w14:textId="3C1F857A" w:rsidR="005F0D0B" w:rsidRDefault="005F0D0B" w:rsidP="005F0D0B">
      <w:pPr>
        <w:pStyle w:val="NoSpacing"/>
        <w:rPr>
          <w:rFonts w:cstheme="minorHAnsi"/>
        </w:rPr>
      </w:pPr>
    </w:p>
    <w:p w14:paraId="200B44F7" w14:textId="36B4EE6C" w:rsidR="005F0D0B" w:rsidRDefault="005F0D0B" w:rsidP="005F0D0B">
      <w:pPr>
        <w:pStyle w:val="NoSpacing"/>
        <w:numPr>
          <w:ilvl w:val="0"/>
          <w:numId w:val="16"/>
        </w:numPr>
        <w:rPr>
          <w:rFonts w:cstheme="minorHAnsi"/>
        </w:rPr>
      </w:pPr>
      <w:r w:rsidRPr="00E25256">
        <w:rPr>
          <w:rFonts w:cstheme="minorHAnsi"/>
        </w:rPr>
        <w:t xml:space="preserve">Process Improvements </w:t>
      </w:r>
    </w:p>
    <w:p w14:paraId="562B84FE" w14:textId="6486DF57" w:rsidR="009C60A7" w:rsidRDefault="009C60A7" w:rsidP="005F0D0B">
      <w:pPr>
        <w:pStyle w:val="NoSpacing"/>
        <w:numPr>
          <w:ilvl w:val="0"/>
          <w:numId w:val="16"/>
        </w:numPr>
        <w:rPr>
          <w:rFonts w:cstheme="minorHAnsi"/>
        </w:rPr>
      </w:pPr>
      <w:r>
        <w:rPr>
          <w:rFonts w:cstheme="minorHAnsi"/>
        </w:rPr>
        <w:t>Program Management</w:t>
      </w:r>
    </w:p>
    <w:p w14:paraId="6B6185CE" w14:textId="77777777" w:rsidR="005F0D0B" w:rsidRDefault="005F0D0B" w:rsidP="005F0D0B">
      <w:pPr>
        <w:pStyle w:val="NoSpacing"/>
        <w:numPr>
          <w:ilvl w:val="0"/>
          <w:numId w:val="16"/>
        </w:numPr>
        <w:rPr>
          <w:rFonts w:cstheme="minorHAnsi"/>
        </w:rPr>
      </w:pPr>
      <w:r w:rsidRPr="00E25256">
        <w:rPr>
          <w:rFonts w:cstheme="minorHAnsi"/>
        </w:rPr>
        <w:t>Project Management</w:t>
      </w:r>
    </w:p>
    <w:p w14:paraId="17571405" w14:textId="77777777" w:rsidR="005F0D0B" w:rsidRDefault="005F0D0B" w:rsidP="005F0D0B">
      <w:pPr>
        <w:pStyle w:val="NoSpacing"/>
        <w:numPr>
          <w:ilvl w:val="0"/>
          <w:numId w:val="16"/>
        </w:numPr>
        <w:rPr>
          <w:rFonts w:cstheme="minorHAnsi"/>
        </w:rPr>
      </w:pPr>
      <w:r>
        <w:rPr>
          <w:rFonts w:cstheme="minorHAnsi"/>
        </w:rPr>
        <w:t>Problem Solving</w:t>
      </w:r>
    </w:p>
    <w:p w14:paraId="02A7B1C0" w14:textId="77777777" w:rsidR="005F0D0B" w:rsidRDefault="005F0D0B" w:rsidP="005F0D0B">
      <w:pPr>
        <w:pStyle w:val="NoSpacing"/>
        <w:numPr>
          <w:ilvl w:val="0"/>
          <w:numId w:val="16"/>
        </w:numPr>
        <w:rPr>
          <w:rFonts w:cstheme="minorHAnsi"/>
        </w:rPr>
      </w:pPr>
      <w:r>
        <w:rPr>
          <w:rFonts w:cstheme="minorHAnsi"/>
        </w:rPr>
        <w:t>Relationship Development</w:t>
      </w:r>
    </w:p>
    <w:p w14:paraId="765AD37C" w14:textId="77777777" w:rsidR="005F0D0B" w:rsidRDefault="005F0D0B" w:rsidP="005F0D0B">
      <w:pPr>
        <w:pStyle w:val="NoSpacing"/>
        <w:numPr>
          <w:ilvl w:val="0"/>
          <w:numId w:val="16"/>
        </w:numPr>
        <w:rPr>
          <w:rFonts w:cstheme="minorHAnsi"/>
        </w:rPr>
      </w:pPr>
      <w:r w:rsidRPr="00E25256">
        <w:rPr>
          <w:rFonts w:cstheme="minorHAnsi"/>
        </w:rPr>
        <w:t>Strategic Planning</w:t>
      </w:r>
    </w:p>
    <w:p w14:paraId="75D456EB" w14:textId="3A46850C" w:rsidR="005F0D0B" w:rsidRPr="005F0D0B" w:rsidRDefault="005F0D0B" w:rsidP="005F0D0B">
      <w:pPr>
        <w:pStyle w:val="NoSpacing"/>
        <w:numPr>
          <w:ilvl w:val="0"/>
          <w:numId w:val="16"/>
        </w:numPr>
        <w:rPr>
          <w:rFonts w:cstheme="minorHAnsi"/>
        </w:rPr>
      </w:pPr>
      <w:r w:rsidRPr="005F0D0B">
        <w:rPr>
          <w:rFonts w:cstheme="minorHAnsi"/>
        </w:rPr>
        <w:t xml:space="preserve">Training &amp; Onboarding </w:t>
      </w:r>
    </w:p>
    <w:p w14:paraId="68211BF2" w14:textId="77777777" w:rsidR="005F0D0B" w:rsidRDefault="005F0D0B" w:rsidP="005F0D0B">
      <w:pPr>
        <w:pStyle w:val="NoSpacing"/>
        <w:rPr>
          <w:rFonts w:cstheme="minorHAnsi"/>
        </w:rPr>
      </w:pPr>
    </w:p>
    <w:p w14:paraId="1C9FD9A0" w14:textId="77777777" w:rsidR="005F0D0B" w:rsidRDefault="005F0D0B" w:rsidP="00314FAE">
      <w:pPr>
        <w:pStyle w:val="NoSpacing"/>
        <w:pBdr>
          <w:top w:val="single" w:sz="18" w:space="1" w:color="1F4E79" w:themeColor="accent1" w:themeShade="80"/>
        </w:pBdr>
        <w:jc w:val="center"/>
        <w:rPr>
          <w:rFonts w:cstheme="minorHAnsi"/>
          <w:b/>
          <w:smallCaps/>
          <w:spacing w:val="20"/>
          <w:sz w:val="26"/>
          <w:szCs w:val="26"/>
        </w:rPr>
        <w:sectPr w:rsidR="005F0D0B" w:rsidSect="005F0D0B">
          <w:type w:val="continuous"/>
          <w:pgSz w:w="12240" w:h="15840"/>
          <w:pgMar w:top="720" w:right="720" w:bottom="720" w:left="720" w:header="705" w:footer="720" w:gutter="0"/>
          <w:cols w:num="2" w:space="720"/>
          <w:titlePg/>
          <w:docGrid w:linePitch="360"/>
        </w:sectPr>
      </w:pPr>
    </w:p>
    <w:p w14:paraId="6DB032F1" w14:textId="3564632E" w:rsidR="00F46C91" w:rsidRDefault="00F46C91" w:rsidP="00314FAE">
      <w:pPr>
        <w:pStyle w:val="NoSpacing"/>
        <w:pBdr>
          <w:top w:val="single" w:sz="18" w:space="1" w:color="1F4E79" w:themeColor="accent1" w:themeShade="80"/>
        </w:pBdr>
        <w:jc w:val="center"/>
        <w:rPr>
          <w:rFonts w:cstheme="minorHAnsi"/>
          <w:b/>
          <w:smallCaps/>
          <w:spacing w:val="20"/>
          <w:sz w:val="26"/>
          <w:szCs w:val="26"/>
        </w:rPr>
      </w:pPr>
      <w:r w:rsidRPr="00B73A0A">
        <w:rPr>
          <w:rFonts w:cstheme="minorHAnsi"/>
          <w:b/>
          <w:smallCaps/>
          <w:spacing w:val="20"/>
          <w:sz w:val="26"/>
          <w:szCs w:val="26"/>
        </w:rPr>
        <w:t>Career Highlights</w:t>
      </w:r>
    </w:p>
    <w:p w14:paraId="673DAAAF" w14:textId="43C9E6A6" w:rsidR="00882114" w:rsidRDefault="00882114" w:rsidP="00314FAE">
      <w:pPr>
        <w:pStyle w:val="NoSpacing"/>
        <w:pBdr>
          <w:top w:val="single" w:sz="18" w:space="1" w:color="1F4E79" w:themeColor="accent1" w:themeShade="80"/>
        </w:pBdr>
        <w:jc w:val="center"/>
        <w:rPr>
          <w:rFonts w:cstheme="minorHAnsi"/>
          <w:b/>
          <w:smallCaps/>
          <w:spacing w:val="20"/>
          <w:sz w:val="26"/>
          <w:szCs w:val="26"/>
        </w:rPr>
      </w:pPr>
    </w:p>
    <w:p w14:paraId="2CC7454F" w14:textId="439A2143" w:rsidR="00882114" w:rsidRPr="00425FA9" w:rsidRDefault="00E94742" w:rsidP="00882114">
      <w:pPr>
        <w:pStyle w:val="NoSpacing"/>
        <w:tabs>
          <w:tab w:val="right" w:pos="10800"/>
        </w:tabs>
        <w:rPr>
          <w:rFonts w:cstheme="minorHAnsi"/>
          <w:b/>
          <w:spacing w:val="20"/>
        </w:rPr>
      </w:pPr>
      <w:r>
        <w:rPr>
          <w:rFonts w:cstheme="minorHAnsi"/>
          <w:b/>
          <w:szCs w:val="24"/>
        </w:rPr>
        <w:t>OpenSquare</w:t>
      </w:r>
      <w:r w:rsidR="00882114">
        <w:rPr>
          <w:rFonts w:cstheme="minorHAnsi"/>
          <w:b/>
          <w:szCs w:val="24"/>
        </w:rPr>
        <w:t xml:space="preserve">, </w:t>
      </w:r>
      <w:r w:rsidR="00882114">
        <w:rPr>
          <w:rFonts w:cstheme="minorHAnsi"/>
          <w:b/>
          <w:spacing w:val="20"/>
        </w:rPr>
        <w:t>Seattle, WA</w:t>
      </w:r>
      <w:r w:rsidR="00882114" w:rsidRPr="00425FA9">
        <w:rPr>
          <w:rFonts w:cstheme="minorHAnsi"/>
          <w:b/>
          <w:spacing w:val="20"/>
        </w:rPr>
        <w:tab/>
      </w:r>
      <w:r w:rsidR="00882114">
        <w:rPr>
          <w:rFonts w:cstheme="minorHAnsi"/>
          <w:b/>
          <w:spacing w:val="20"/>
        </w:rPr>
        <w:t>November 2019-</w:t>
      </w:r>
      <w:r w:rsidR="001C3ECF">
        <w:rPr>
          <w:rFonts w:cstheme="minorHAnsi"/>
          <w:b/>
          <w:spacing w:val="20"/>
        </w:rPr>
        <w:t>July 2020</w:t>
      </w:r>
    </w:p>
    <w:p w14:paraId="73BAAF41" w14:textId="68237F4B" w:rsidR="00882114" w:rsidRPr="00425FA9" w:rsidRDefault="00882114" w:rsidP="00882114">
      <w:pPr>
        <w:pStyle w:val="NoSpacing"/>
        <w:shd w:val="clear" w:color="auto" w:fill="D5DCE4" w:themeFill="text2" w:themeFillTint="33"/>
        <w:rPr>
          <w:rFonts w:cstheme="minorHAnsi"/>
          <w:b/>
        </w:rPr>
      </w:pPr>
      <w:r>
        <w:rPr>
          <w:rFonts w:cstheme="minorHAnsi"/>
          <w:b/>
        </w:rPr>
        <w:t xml:space="preserve">MAC Program </w:t>
      </w:r>
      <w:r w:rsidR="00D02D11">
        <w:rPr>
          <w:rFonts w:cstheme="minorHAnsi"/>
          <w:b/>
        </w:rPr>
        <w:t>Supervisor</w:t>
      </w:r>
    </w:p>
    <w:p w14:paraId="0C2AD4AF" w14:textId="3A4C65E7" w:rsidR="00882114" w:rsidRPr="00882114" w:rsidRDefault="00882114" w:rsidP="00882114">
      <w:pPr>
        <w:numPr>
          <w:ilvl w:val="0"/>
          <w:numId w:val="24"/>
        </w:numPr>
        <w:shd w:val="clear" w:color="auto" w:fill="FFFFFF"/>
        <w:rPr>
          <w:rFonts w:eastAsia="Times New Roman" w:cstheme="minorHAnsi"/>
          <w:color w:val="000000"/>
        </w:rPr>
      </w:pPr>
      <w:r w:rsidRPr="00882114">
        <w:rPr>
          <w:rFonts w:eastAsia="Times New Roman" w:cstheme="minorHAnsi"/>
          <w:color w:val="000000"/>
        </w:rPr>
        <w:t>Develop</w:t>
      </w:r>
      <w:r>
        <w:rPr>
          <w:rFonts w:eastAsia="Times New Roman" w:cstheme="minorHAnsi"/>
          <w:color w:val="000000"/>
        </w:rPr>
        <w:t xml:space="preserve">ed, </w:t>
      </w:r>
      <w:r w:rsidR="00834C48" w:rsidRPr="00882114">
        <w:rPr>
          <w:rFonts w:eastAsia="Times New Roman" w:cstheme="minorHAnsi"/>
          <w:color w:val="000000"/>
        </w:rPr>
        <w:t>trained,</w:t>
      </w:r>
      <w:r w:rsidRPr="00882114">
        <w:rPr>
          <w:rFonts w:eastAsia="Times New Roman" w:cstheme="minorHAnsi"/>
          <w:color w:val="000000"/>
        </w:rPr>
        <w:t xml:space="preserve"> and coach</w:t>
      </w:r>
      <w:r>
        <w:rPr>
          <w:rFonts w:eastAsia="Times New Roman" w:cstheme="minorHAnsi"/>
          <w:color w:val="000000"/>
        </w:rPr>
        <w:t>ed</w:t>
      </w:r>
      <w:r w:rsidRPr="00882114">
        <w:rPr>
          <w:rFonts w:eastAsia="Times New Roman" w:cstheme="minorHAnsi"/>
          <w:color w:val="000000"/>
        </w:rPr>
        <w:t xml:space="preserve"> Project Coordination team to establish, maintain and enhance team performance</w:t>
      </w:r>
    </w:p>
    <w:p w14:paraId="622DFD90" w14:textId="7022D82B" w:rsidR="00882114" w:rsidRPr="00882114" w:rsidRDefault="00882114" w:rsidP="00882114">
      <w:pPr>
        <w:numPr>
          <w:ilvl w:val="0"/>
          <w:numId w:val="24"/>
        </w:numPr>
        <w:shd w:val="clear" w:color="auto" w:fill="FFFFFF"/>
        <w:rPr>
          <w:rFonts w:eastAsia="Times New Roman" w:cstheme="minorHAnsi"/>
          <w:color w:val="000000"/>
        </w:rPr>
      </w:pPr>
      <w:r w:rsidRPr="00882114">
        <w:rPr>
          <w:rFonts w:eastAsia="Times New Roman" w:cstheme="minorHAnsi"/>
          <w:color w:val="000000"/>
        </w:rPr>
        <w:t>Manage</w:t>
      </w:r>
      <w:r>
        <w:rPr>
          <w:rFonts w:eastAsia="Times New Roman" w:cstheme="minorHAnsi"/>
          <w:color w:val="000000"/>
        </w:rPr>
        <w:t>d</w:t>
      </w:r>
      <w:r w:rsidRPr="00882114">
        <w:rPr>
          <w:rFonts w:eastAsia="Times New Roman" w:cstheme="minorHAnsi"/>
          <w:color w:val="000000"/>
        </w:rPr>
        <w:t xml:space="preserve"> the tracking of all orders, assess</w:t>
      </w:r>
      <w:r w:rsidR="00834C48">
        <w:rPr>
          <w:rFonts w:eastAsia="Times New Roman" w:cstheme="minorHAnsi"/>
          <w:color w:val="000000"/>
        </w:rPr>
        <w:t>ed</w:t>
      </w:r>
      <w:r w:rsidRPr="00882114">
        <w:rPr>
          <w:rFonts w:eastAsia="Times New Roman" w:cstheme="minorHAnsi"/>
          <w:color w:val="000000"/>
        </w:rPr>
        <w:t xml:space="preserve"> coordinator workload distribution, identif</w:t>
      </w:r>
      <w:r>
        <w:rPr>
          <w:rFonts w:eastAsia="Times New Roman" w:cstheme="minorHAnsi"/>
          <w:color w:val="000000"/>
        </w:rPr>
        <w:t xml:space="preserve">ied </w:t>
      </w:r>
      <w:r w:rsidRPr="00882114">
        <w:rPr>
          <w:rFonts w:eastAsia="Times New Roman" w:cstheme="minorHAnsi"/>
          <w:color w:val="000000"/>
        </w:rPr>
        <w:t>potential efficiencies and improvements</w:t>
      </w:r>
    </w:p>
    <w:p w14:paraId="19655BCD" w14:textId="03CBEE40" w:rsidR="00882114" w:rsidRPr="00882114" w:rsidRDefault="00882114" w:rsidP="00882114">
      <w:pPr>
        <w:numPr>
          <w:ilvl w:val="0"/>
          <w:numId w:val="24"/>
        </w:numPr>
        <w:shd w:val="clear" w:color="auto" w:fill="FFFFFF"/>
        <w:rPr>
          <w:rFonts w:eastAsia="Times New Roman" w:cstheme="minorHAnsi"/>
          <w:color w:val="000000"/>
        </w:rPr>
      </w:pPr>
      <w:r w:rsidRPr="00882114">
        <w:rPr>
          <w:rFonts w:eastAsia="Times New Roman" w:cstheme="minorHAnsi"/>
          <w:color w:val="000000"/>
        </w:rPr>
        <w:t>Set and lead team meetings as well as participate</w:t>
      </w:r>
      <w:r w:rsidR="00834C48">
        <w:rPr>
          <w:rFonts w:eastAsia="Times New Roman" w:cstheme="minorHAnsi"/>
          <w:color w:val="000000"/>
        </w:rPr>
        <w:t>d</w:t>
      </w:r>
      <w:r w:rsidRPr="00882114">
        <w:rPr>
          <w:rFonts w:eastAsia="Times New Roman" w:cstheme="minorHAnsi"/>
          <w:color w:val="000000"/>
        </w:rPr>
        <w:t xml:space="preserve"> in construction meetings and client directed meetings to ensure active follow through of activities and process implementation</w:t>
      </w:r>
    </w:p>
    <w:p w14:paraId="33A23770" w14:textId="1C4C6B9E" w:rsidR="00882114" w:rsidRPr="00882114" w:rsidRDefault="00882114" w:rsidP="00882114">
      <w:pPr>
        <w:numPr>
          <w:ilvl w:val="0"/>
          <w:numId w:val="24"/>
        </w:numPr>
        <w:shd w:val="clear" w:color="auto" w:fill="FFFFFF"/>
        <w:rPr>
          <w:rFonts w:eastAsia="Times New Roman" w:cstheme="minorHAnsi"/>
          <w:color w:val="000000"/>
        </w:rPr>
      </w:pPr>
      <w:r w:rsidRPr="00882114">
        <w:rPr>
          <w:rFonts w:eastAsia="Times New Roman" w:cstheme="minorHAnsi"/>
          <w:color w:val="000000"/>
        </w:rPr>
        <w:t>Serve</w:t>
      </w:r>
      <w:r w:rsidR="00834C48">
        <w:rPr>
          <w:rFonts w:eastAsia="Times New Roman" w:cstheme="minorHAnsi"/>
          <w:color w:val="000000"/>
        </w:rPr>
        <w:t>d</w:t>
      </w:r>
      <w:r w:rsidRPr="00882114">
        <w:rPr>
          <w:rFonts w:eastAsia="Times New Roman" w:cstheme="minorHAnsi"/>
          <w:color w:val="000000"/>
        </w:rPr>
        <w:t xml:space="preserve"> as a point of escalation for</w:t>
      </w:r>
      <w:r w:rsidR="00834C48">
        <w:rPr>
          <w:rFonts w:eastAsia="Times New Roman" w:cstheme="minorHAnsi"/>
          <w:color w:val="000000"/>
        </w:rPr>
        <w:t xml:space="preserve"> the</w:t>
      </w:r>
      <w:r w:rsidRPr="00882114">
        <w:rPr>
          <w:rFonts w:eastAsia="Times New Roman" w:cstheme="minorHAnsi"/>
          <w:color w:val="000000"/>
        </w:rPr>
        <w:t xml:space="preserve"> coordination tickets, respond</w:t>
      </w:r>
      <w:r w:rsidR="00834C48">
        <w:rPr>
          <w:rFonts w:eastAsia="Times New Roman" w:cstheme="minorHAnsi"/>
          <w:color w:val="000000"/>
        </w:rPr>
        <w:t>ed</w:t>
      </w:r>
      <w:r w:rsidRPr="00882114">
        <w:rPr>
          <w:rFonts w:eastAsia="Times New Roman" w:cstheme="minorHAnsi"/>
          <w:color w:val="000000"/>
        </w:rPr>
        <w:t xml:space="preserve"> as appropriate and ke</w:t>
      </w:r>
      <w:r w:rsidR="00834C48">
        <w:rPr>
          <w:rFonts w:eastAsia="Times New Roman" w:cstheme="minorHAnsi"/>
          <w:color w:val="000000"/>
        </w:rPr>
        <w:t>pt</w:t>
      </w:r>
      <w:r w:rsidRPr="00882114">
        <w:rPr>
          <w:rFonts w:eastAsia="Times New Roman" w:cstheme="minorHAnsi"/>
          <w:color w:val="000000"/>
        </w:rPr>
        <w:t xml:space="preserve"> senior managers appraised and informed as circumstances require</w:t>
      </w:r>
    </w:p>
    <w:p w14:paraId="1B9F4548" w14:textId="77777777" w:rsidR="00F46C91" w:rsidRPr="00B73A0A" w:rsidRDefault="00F46C91" w:rsidP="00314FAE">
      <w:pPr>
        <w:pStyle w:val="NoSpacing"/>
        <w:jc w:val="center"/>
        <w:rPr>
          <w:rFonts w:cstheme="minorHAnsi"/>
          <w:b/>
          <w:smallCaps/>
          <w:spacing w:val="20"/>
          <w:sz w:val="16"/>
          <w:szCs w:val="16"/>
        </w:rPr>
      </w:pPr>
    </w:p>
    <w:p w14:paraId="4831AD34" w14:textId="25496F0C" w:rsidR="00F46C91" w:rsidRPr="00425FA9" w:rsidRDefault="00FA505B" w:rsidP="00E4654A">
      <w:pPr>
        <w:pStyle w:val="NoSpacing"/>
        <w:tabs>
          <w:tab w:val="right" w:pos="10800"/>
        </w:tabs>
        <w:rPr>
          <w:rFonts w:cstheme="minorHAnsi"/>
          <w:b/>
          <w:spacing w:val="20"/>
        </w:rPr>
      </w:pPr>
      <w:r w:rsidRPr="00C26620">
        <w:rPr>
          <w:rFonts w:cstheme="minorHAnsi"/>
          <w:b/>
          <w:szCs w:val="24"/>
        </w:rPr>
        <w:t>CBRE</w:t>
      </w:r>
      <w:r w:rsidR="009C60A7">
        <w:rPr>
          <w:rFonts w:cstheme="minorHAnsi"/>
          <w:b/>
          <w:szCs w:val="24"/>
        </w:rPr>
        <w:t>,</w:t>
      </w:r>
      <w:r w:rsidR="005A28E9">
        <w:rPr>
          <w:rFonts w:cstheme="minorHAnsi"/>
          <w:b/>
          <w:szCs w:val="24"/>
        </w:rPr>
        <w:t xml:space="preserve"> (FOR</w:t>
      </w:r>
      <w:r w:rsidR="005A28E9" w:rsidRPr="00C26620">
        <w:rPr>
          <w:rFonts w:cstheme="minorHAnsi"/>
          <w:b/>
          <w:szCs w:val="24"/>
        </w:rPr>
        <w:t xml:space="preserve"> </w:t>
      </w:r>
      <w:r w:rsidR="005A28E9">
        <w:rPr>
          <w:rFonts w:cstheme="minorHAnsi"/>
          <w:b/>
          <w:szCs w:val="24"/>
        </w:rPr>
        <w:t xml:space="preserve">MICROSOFT </w:t>
      </w:r>
      <w:r w:rsidR="0086692A">
        <w:rPr>
          <w:rFonts w:cstheme="minorHAnsi"/>
          <w:b/>
          <w:szCs w:val="24"/>
        </w:rPr>
        <w:t>ACCOUNT)</w:t>
      </w:r>
      <w:r w:rsidR="0086692A" w:rsidRPr="00425FA9">
        <w:rPr>
          <w:rFonts w:cstheme="minorHAnsi"/>
          <w:b/>
          <w:spacing w:val="20"/>
        </w:rPr>
        <w:t xml:space="preserve"> </w:t>
      </w:r>
      <w:r w:rsidR="0086692A">
        <w:rPr>
          <w:rFonts w:cstheme="minorHAnsi"/>
          <w:b/>
          <w:szCs w:val="24"/>
        </w:rPr>
        <w:t>Redmond</w:t>
      </w:r>
      <w:r>
        <w:rPr>
          <w:rFonts w:cstheme="minorHAnsi"/>
          <w:b/>
          <w:spacing w:val="20"/>
        </w:rPr>
        <w:t>, WA</w:t>
      </w:r>
      <w:r w:rsidR="00B86F1E" w:rsidRPr="00425FA9">
        <w:rPr>
          <w:rFonts w:cstheme="minorHAnsi"/>
          <w:b/>
          <w:spacing w:val="20"/>
        </w:rPr>
        <w:tab/>
      </w:r>
      <w:r w:rsidR="00DE4E29">
        <w:rPr>
          <w:rFonts w:cstheme="minorHAnsi"/>
          <w:b/>
          <w:spacing w:val="20"/>
        </w:rPr>
        <w:t xml:space="preserve">October </w:t>
      </w:r>
      <w:r w:rsidR="00890595" w:rsidRPr="00425FA9">
        <w:rPr>
          <w:rFonts w:cstheme="minorHAnsi"/>
          <w:b/>
          <w:spacing w:val="20"/>
        </w:rPr>
        <w:t>20</w:t>
      </w:r>
      <w:r>
        <w:rPr>
          <w:rFonts w:cstheme="minorHAnsi"/>
          <w:b/>
          <w:spacing w:val="20"/>
        </w:rPr>
        <w:t>0</w:t>
      </w:r>
      <w:r w:rsidR="00890595" w:rsidRPr="00425FA9">
        <w:rPr>
          <w:rFonts w:cstheme="minorHAnsi"/>
          <w:b/>
          <w:spacing w:val="20"/>
        </w:rPr>
        <w:t>7</w:t>
      </w:r>
      <w:r w:rsidR="00015A80">
        <w:rPr>
          <w:rFonts w:cstheme="minorHAnsi"/>
          <w:b/>
          <w:spacing w:val="20"/>
        </w:rPr>
        <w:t xml:space="preserve"> </w:t>
      </w:r>
      <w:r w:rsidRPr="00FA505B">
        <w:rPr>
          <w:rFonts w:cstheme="minorHAnsi"/>
          <w:b/>
          <w:spacing w:val="20"/>
        </w:rPr>
        <w:t>–</w:t>
      </w:r>
      <w:r w:rsidR="00DE4E29">
        <w:rPr>
          <w:rFonts w:cstheme="minorHAnsi"/>
          <w:b/>
          <w:spacing w:val="20"/>
        </w:rPr>
        <w:t xml:space="preserve"> July</w:t>
      </w:r>
      <w:r w:rsidR="002E279E">
        <w:rPr>
          <w:rFonts w:cstheme="minorHAnsi"/>
          <w:b/>
          <w:spacing w:val="20"/>
        </w:rPr>
        <w:t xml:space="preserve"> 2019</w:t>
      </w:r>
      <w:r w:rsidR="00B86F1E" w:rsidRPr="00425FA9">
        <w:rPr>
          <w:rFonts w:cstheme="minorHAnsi"/>
          <w:b/>
          <w:spacing w:val="20"/>
        </w:rPr>
        <w:t xml:space="preserve"> </w:t>
      </w:r>
    </w:p>
    <w:p w14:paraId="7021E775" w14:textId="450F3153" w:rsidR="00F30951" w:rsidRPr="00425FA9" w:rsidRDefault="00FA505B" w:rsidP="009B19F4">
      <w:pPr>
        <w:pStyle w:val="NoSpacing"/>
        <w:shd w:val="clear" w:color="auto" w:fill="D5DCE4" w:themeFill="text2" w:themeFillTint="33"/>
        <w:rPr>
          <w:rFonts w:cstheme="minorHAnsi"/>
          <w:b/>
        </w:rPr>
      </w:pPr>
      <w:r>
        <w:rPr>
          <w:rFonts w:cstheme="minorHAnsi"/>
          <w:b/>
        </w:rPr>
        <w:t xml:space="preserve">Facilities </w:t>
      </w:r>
      <w:r w:rsidR="001A3812">
        <w:rPr>
          <w:rFonts w:cstheme="minorHAnsi"/>
          <w:b/>
        </w:rPr>
        <w:t xml:space="preserve">(IFM) </w:t>
      </w:r>
      <w:r>
        <w:rPr>
          <w:rFonts w:cstheme="minorHAnsi"/>
          <w:b/>
        </w:rPr>
        <w:t xml:space="preserve">Support </w:t>
      </w:r>
      <w:r w:rsidR="00EB5127">
        <w:rPr>
          <w:rFonts w:cstheme="minorHAnsi"/>
          <w:b/>
        </w:rPr>
        <w:t xml:space="preserve">Center </w:t>
      </w:r>
      <w:r w:rsidR="0047000E">
        <w:rPr>
          <w:rFonts w:cstheme="minorHAnsi"/>
          <w:b/>
        </w:rPr>
        <w:t>Pro</w:t>
      </w:r>
      <w:r w:rsidR="00D02D11">
        <w:rPr>
          <w:rFonts w:cstheme="minorHAnsi"/>
          <w:b/>
        </w:rPr>
        <w:t xml:space="preserve">gram </w:t>
      </w:r>
      <w:r w:rsidR="0047000E">
        <w:rPr>
          <w:rFonts w:cstheme="minorHAnsi"/>
          <w:b/>
        </w:rPr>
        <w:t>Manager</w:t>
      </w:r>
      <w:r w:rsidR="00423D2D">
        <w:rPr>
          <w:rFonts w:cstheme="minorHAnsi"/>
          <w:b/>
        </w:rPr>
        <w:t xml:space="preserve"> </w:t>
      </w:r>
    </w:p>
    <w:p w14:paraId="53086A5D" w14:textId="361305A7" w:rsidR="009C60A7" w:rsidRPr="00AF6046" w:rsidRDefault="00422D55" w:rsidP="009C60A7">
      <w:pPr>
        <w:pStyle w:val="NoSpacing"/>
        <w:numPr>
          <w:ilvl w:val="0"/>
          <w:numId w:val="17"/>
        </w:numPr>
        <w:jc w:val="both"/>
        <w:rPr>
          <w:rFonts w:cstheme="minorHAnsi"/>
        </w:rPr>
      </w:pPr>
      <w:r>
        <w:t>Compile</w:t>
      </w:r>
      <w:r w:rsidR="00AE311B">
        <w:t>d</w:t>
      </w:r>
      <w:r>
        <w:t xml:space="preserve"> monthly and quarterly metrics reports, evaluat</w:t>
      </w:r>
      <w:r w:rsidR="00AE311B">
        <w:t xml:space="preserve">ed </w:t>
      </w:r>
      <w:r>
        <w:t>support center actions in</w:t>
      </w:r>
      <w:r w:rsidRPr="00422D55">
        <w:t xml:space="preserve"> </w:t>
      </w:r>
      <w:r>
        <w:t>relation to quality and productivity KPIs and service standards</w:t>
      </w:r>
    </w:p>
    <w:p w14:paraId="12CCB4A8" w14:textId="65420D48" w:rsidR="00AF6046" w:rsidRPr="009C60A7" w:rsidRDefault="00AF6046" w:rsidP="009C60A7">
      <w:pPr>
        <w:pStyle w:val="NoSpacing"/>
        <w:numPr>
          <w:ilvl w:val="0"/>
          <w:numId w:val="17"/>
        </w:numPr>
        <w:jc w:val="both"/>
        <w:rPr>
          <w:rFonts w:cstheme="minorHAnsi"/>
        </w:rPr>
      </w:pPr>
      <w:r>
        <w:t>Managed to Service Level Agreements</w:t>
      </w:r>
    </w:p>
    <w:p w14:paraId="686FB9E9" w14:textId="62BF0F7C" w:rsidR="009C60A7" w:rsidRPr="008E5093" w:rsidRDefault="009C60A7" w:rsidP="009C60A7">
      <w:pPr>
        <w:pStyle w:val="NoSpacing"/>
        <w:numPr>
          <w:ilvl w:val="0"/>
          <w:numId w:val="17"/>
        </w:numPr>
        <w:jc w:val="both"/>
        <w:rPr>
          <w:rFonts w:cstheme="minorHAnsi"/>
        </w:rPr>
      </w:pPr>
      <w:r>
        <w:t>M</w:t>
      </w:r>
      <w:r w:rsidR="009E55CA">
        <w:t>anage</w:t>
      </w:r>
      <w:r w:rsidR="00A533FA">
        <w:t>d</w:t>
      </w:r>
      <w:r w:rsidR="009E55CA">
        <w:t xml:space="preserve"> customer experiences across all support channels, interact</w:t>
      </w:r>
      <w:r w:rsidR="00A533FA">
        <w:t>ed</w:t>
      </w:r>
      <w:r w:rsidR="009E55CA">
        <w:t xml:space="preserve"> directly with customer</w:t>
      </w:r>
      <w:r w:rsidR="00933AE2">
        <w:t>s</w:t>
      </w:r>
      <w:r w:rsidR="009E55CA">
        <w:t xml:space="preserve"> to provide resolution and satisfaction</w:t>
      </w:r>
    </w:p>
    <w:p w14:paraId="56C1F61E" w14:textId="63E23256" w:rsidR="008E5093" w:rsidRPr="00E13842" w:rsidRDefault="008E5093" w:rsidP="009C60A7">
      <w:pPr>
        <w:pStyle w:val="NoSpacing"/>
        <w:numPr>
          <w:ilvl w:val="0"/>
          <w:numId w:val="17"/>
        </w:numPr>
        <w:jc w:val="both"/>
        <w:rPr>
          <w:rFonts w:cstheme="minorHAnsi"/>
        </w:rPr>
      </w:pPr>
      <w:r>
        <w:t>Vendor account management full spectrum from RFP’s to day to day relationship management</w:t>
      </w:r>
    </w:p>
    <w:p w14:paraId="03590FFF" w14:textId="77777777" w:rsidR="00E13842" w:rsidRPr="002024EF" w:rsidRDefault="00E13842" w:rsidP="00E13842">
      <w:pPr>
        <w:pStyle w:val="NoSpacing"/>
        <w:numPr>
          <w:ilvl w:val="0"/>
          <w:numId w:val="17"/>
        </w:numPr>
        <w:spacing w:line="276" w:lineRule="auto"/>
        <w:rPr>
          <w:rFonts w:cstheme="minorHAnsi"/>
        </w:rPr>
      </w:pPr>
      <w:r>
        <w:rPr>
          <w:rFonts w:cstheme="minorHAnsi"/>
        </w:rPr>
        <w:t>Achieved $30K cost savings from successful negotiations with uniform vendor, reducing contract buyout costs from $45K to $15K</w:t>
      </w:r>
    </w:p>
    <w:p w14:paraId="33D37A3B" w14:textId="449982DF" w:rsidR="008E5093" w:rsidRPr="008E5093" w:rsidRDefault="008E5093" w:rsidP="009C60A7">
      <w:pPr>
        <w:pStyle w:val="NoSpacing"/>
        <w:numPr>
          <w:ilvl w:val="0"/>
          <w:numId w:val="17"/>
        </w:numPr>
        <w:jc w:val="both"/>
        <w:rPr>
          <w:rFonts w:cstheme="minorHAnsi"/>
        </w:rPr>
      </w:pPr>
      <w:r>
        <w:t>D</w:t>
      </w:r>
      <w:r w:rsidR="009E55CA">
        <w:t>evelop</w:t>
      </w:r>
      <w:r w:rsidR="00A533FA">
        <w:t>ed</w:t>
      </w:r>
      <w:r>
        <w:t xml:space="preserve">, </w:t>
      </w:r>
      <w:r w:rsidR="0047000E">
        <w:t>reconciled,</w:t>
      </w:r>
      <w:r w:rsidR="00A533FA">
        <w:t xml:space="preserve"> </w:t>
      </w:r>
      <w:r>
        <w:t>and maintained budgets</w:t>
      </w:r>
    </w:p>
    <w:p w14:paraId="1876B256" w14:textId="086E63BD" w:rsidR="009C60A7" w:rsidRDefault="008E5093" w:rsidP="009C60A7">
      <w:pPr>
        <w:pStyle w:val="NoSpacing"/>
        <w:numPr>
          <w:ilvl w:val="0"/>
          <w:numId w:val="17"/>
        </w:numPr>
        <w:jc w:val="both"/>
        <w:rPr>
          <w:rFonts w:cstheme="minorHAnsi"/>
        </w:rPr>
      </w:pPr>
      <w:r>
        <w:t xml:space="preserve">Created Purchase Requisitions and Purchase Orders for services, </w:t>
      </w:r>
      <w:r w:rsidR="009E55CA">
        <w:t>purchase orders</w:t>
      </w:r>
      <w:r w:rsidR="00F20772">
        <w:t>, reconciled with invoices</w:t>
      </w:r>
    </w:p>
    <w:p w14:paraId="5453452E" w14:textId="27EB3970" w:rsidR="002024EF" w:rsidRPr="002024EF" w:rsidRDefault="00A533FA" w:rsidP="002024EF">
      <w:pPr>
        <w:pStyle w:val="NoSpacing"/>
        <w:numPr>
          <w:ilvl w:val="0"/>
          <w:numId w:val="14"/>
        </w:numPr>
        <w:spacing w:line="276" w:lineRule="auto"/>
        <w:rPr>
          <w:rFonts w:cstheme="minorHAnsi"/>
        </w:rPr>
      </w:pPr>
      <w:r>
        <w:rPr>
          <w:rFonts w:cstheme="minorHAnsi"/>
        </w:rPr>
        <w:t xml:space="preserve">Collaborated on the </w:t>
      </w:r>
      <w:r w:rsidR="00933AE2">
        <w:rPr>
          <w:rFonts w:cstheme="minorHAnsi"/>
        </w:rPr>
        <w:t xml:space="preserve">development, </w:t>
      </w:r>
      <w:r w:rsidR="00A72B82">
        <w:rPr>
          <w:rFonts w:cstheme="minorHAnsi"/>
        </w:rPr>
        <w:t>training</w:t>
      </w:r>
      <w:r w:rsidR="00933AE2">
        <w:rPr>
          <w:rFonts w:cstheme="minorHAnsi"/>
        </w:rPr>
        <w:t xml:space="preserve">, and </w:t>
      </w:r>
      <w:r w:rsidR="00A72B82">
        <w:rPr>
          <w:rFonts w:cstheme="minorHAnsi"/>
        </w:rPr>
        <w:t>implementation</w:t>
      </w:r>
      <w:r w:rsidR="00933AE2">
        <w:rPr>
          <w:rFonts w:cstheme="minorHAnsi"/>
        </w:rPr>
        <w:t xml:space="preserve"> of</w:t>
      </w:r>
      <w:r w:rsidR="00A72B82">
        <w:rPr>
          <w:rFonts w:cstheme="minorHAnsi"/>
        </w:rPr>
        <w:t xml:space="preserve"> </w:t>
      </w:r>
      <w:r w:rsidR="002024EF" w:rsidRPr="002024EF">
        <w:rPr>
          <w:rFonts w:cstheme="minorHAnsi"/>
        </w:rPr>
        <w:t xml:space="preserve">two major </w:t>
      </w:r>
      <w:r w:rsidR="00015A80">
        <w:rPr>
          <w:rFonts w:cstheme="minorHAnsi"/>
        </w:rPr>
        <w:t>C</w:t>
      </w:r>
      <w:r w:rsidR="002024EF" w:rsidRPr="002024EF">
        <w:rPr>
          <w:rFonts w:cstheme="minorHAnsi"/>
        </w:rPr>
        <w:t xml:space="preserve">omputerized </w:t>
      </w:r>
      <w:r w:rsidR="00015A80">
        <w:rPr>
          <w:rFonts w:cstheme="minorHAnsi"/>
        </w:rPr>
        <w:t>M</w:t>
      </w:r>
      <w:r w:rsidR="002024EF" w:rsidRPr="002024EF">
        <w:rPr>
          <w:rFonts w:cstheme="minorHAnsi"/>
        </w:rPr>
        <w:t xml:space="preserve">aintenance </w:t>
      </w:r>
      <w:r w:rsidR="00015A80">
        <w:rPr>
          <w:rFonts w:cstheme="minorHAnsi"/>
        </w:rPr>
        <w:t>M</w:t>
      </w:r>
      <w:r w:rsidR="00A72B82">
        <w:rPr>
          <w:rFonts w:cstheme="minorHAnsi"/>
        </w:rPr>
        <w:t xml:space="preserve">anagement </w:t>
      </w:r>
      <w:r w:rsidR="00015A80">
        <w:rPr>
          <w:rFonts w:cstheme="minorHAnsi"/>
        </w:rPr>
        <w:t>S</w:t>
      </w:r>
      <w:r w:rsidR="00A72B82">
        <w:rPr>
          <w:rFonts w:cstheme="minorHAnsi"/>
        </w:rPr>
        <w:t>ystem (CMMS)</w:t>
      </w:r>
      <w:r w:rsidR="002024EF" w:rsidRPr="002024EF">
        <w:rPr>
          <w:rFonts w:cstheme="minorHAnsi"/>
        </w:rPr>
        <w:t xml:space="preserve"> </w:t>
      </w:r>
      <w:r w:rsidR="00933AE2">
        <w:rPr>
          <w:rFonts w:cstheme="minorHAnsi"/>
        </w:rPr>
        <w:t>transitions,</w:t>
      </w:r>
      <w:r w:rsidR="002024EF" w:rsidRPr="002024EF">
        <w:rPr>
          <w:rFonts w:cstheme="minorHAnsi"/>
        </w:rPr>
        <w:t xml:space="preserve"> </w:t>
      </w:r>
      <w:r w:rsidR="00417ADF">
        <w:rPr>
          <w:rFonts w:cstheme="minorHAnsi"/>
        </w:rPr>
        <w:t>transfer</w:t>
      </w:r>
      <w:r w:rsidR="00933AE2">
        <w:rPr>
          <w:rFonts w:cstheme="minorHAnsi"/>
        </w:rPr>
        <w:t>ring</w:t>
      </w:r>
      <w:r w:rsidR="002024EF" w:rsidRPr="002024EF">
        <w:rPr>
          <w:rFonts w:cstheme="minorHAnsi"/>
        </w:rPr>
        <w:t xml:space="preserve"> all aspects of one CMMS to another</w:t>
      </w:r>
    </w:p>
    <w:p w14:paraId="6E093D9E" w14:textId="4D47F8B1" w:rsidR="00E13842" w:rsidRDefault="00E13842" w:rsidP="00E13842">
      <w:pPr>
        <w:pStyle w:val="NoSpacing"/>
        <w:numPr>
          <w:ilvl w:val="0"/>
          <w:numId w:val="14"/>
        </w:numPr>
        <w:spacing w:line="276" w:lineRule="auto"/>
        <w:rPr>
          <w:rFonts w:cstheme="minorHAnsi"/>
        </w:rPr>
      </w:pPr>
      <w:r>
        <w:rPr>
          <w:rFonts w:cstheme="minorHAnsi"/>
        </w:rPr>
        <w:t>Temporary building</w:t>
      </w:r>
      <w:r w:rsidR="005078A1">
        <w:rPr>
          <w:rFonts w:cstheme="minorHAnsi"/>
        </w:rPr>
        <w:t xml:space="preserve"> (1 year)</w:t>
      </w:r>
      <w:r>
        <w:rPr>
          <w:rFonts w:cstheme="minorHAnsi"/>
        </w:rPr>
        <w:t xml:space="preserve"> Facilities Manager, shadowed other FM’s, Red Vector FM certification</w:t>
      </w:r>
    </w:p>
    <w:p w14:paraId="266B0393" w14:textId="77777777" w:rsidR="00D02D11" w:rsidRDefault="00D02D11" w:rsidP="00D02D11">
      <w:pPr>
        <w:pStyle w:val="NoSpacing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>Worked closely with Environmental Health and Safety team, was Chair for General Safety Team, Chair on Committee for Tools and PPE</w:t>
      </w:r>
    </w:p>
    <w:p w14:paraId="5D1C6C13" w14:textId="77777777" w:rsidR="00D02D11" w:rsidRPr="00E13842" w:rsidRDefault="00D02D11" w:rsidP="00D02D11">
      <w:pPr>
        <w:pStyle w:val="NoSpacing"/>
        <w:spacing w:line="276" w:lineRule="auto"/>
        <w:ind w:left="720"/>
        <w:rPr>
          <w:rFonts w:cstheme="minorHAnsi"/>
        </w:rPr>
      </w:pPr>
    </w:p>
    <w:p w14:paraId="48297B6A" w14:textId="39454420" w:rsidR="00890595" w:rsidRPr="00425FA9" w:rsidRDefault="00890595" w:rsidP="00890595">
      <w:pPr>
        <w:pStyle w:val="NoSpacing"/>
        <w:spacing w:line="276" w:lineRule="auto"/>
        <w:ind w:left="360"/>
        <w:rPr>
          <w:rFonts w:cstheme="minorHAnsi"/>
        </w:rPr>
      </w:pPr>
    </w:p>
    <w:p w14:paraId="6EE52321" w14:textId="77777777" w:rsidR="002B6C79" w:rsidRDefault="002B6C79" w:rsidP="00716F90">
      <w:pPr>
        <w:pStyle w:val="NoSpacing"/>
        <w:keepNext/>
        <w:tabs>
          <w:tab w:val="right" w:pos="10800"/>
        </w:tabs>
        <w:rPr>
          <w:rFonts w:cstheme="minorHAnsi"/>
          <w:b/>
          <w:spacing w:val="20"/>
        </w:rPr>
      </w:pPr>
    </w:p>
    <w:p w14:paraId="7398164E" w14:textId="77777777" w:rsidR="002B6C79" w:rsidRDefault="002B6C79" w:rsidP="00716F90">
      <w:pPr>
        <w:pStyle w:val="NoSpacing"/>
        <w:keepNext/>
        <w:tabs>
          <w:tab w:val="right" w:pos="10800"/>
        </w:tabs>
        <w:rPr>
          <w:rFonts w:cstheme="minorHAnsi"/>
          <w:b/>
          <w:spacing w:val="20"/>
        </w:rPr>
      </w:pPr>
    </w:p>
    <w:p w14:paraId="2677870D" w14:textId="6781A4B1" w:rsidR="00425FA9" w:rsidRPr="00425FA9" w:rsidRDefault="00B03509" w:rsidP="00716F90">
      <w:pPr>
        <w:pStyle w:val="NoSpacing"/>
        <w:keepNext/>
        <w:tabs>
          <w:tab w:val="right" w:pos="10800"/>
        </w:tabs>
        <w:rPr>
          <w:rFonts w:cstheme="minorHAnsi"/>
          <w:b/>
          <w:spacing w:val="20"/>
        </w:rPr>
      </w:pPr>
      <w:r>
        <w:rPr>
          <w:rFonts w:cstheme="minorHAnsi"/>
          <w:b/>
          <w:spacing w:val="20"/>
        </w:rPr>
        <w:t>CORESTAFF</w:t>
      </w:r>
      <w:r w:rsidR="00425FA9" w:rsidRPr="00425FA9">
        <w:rPr>
          <w:rFonts w:cstheme="minorHAnsi"/>
          <w:b/>
          <w:spacing w:val="20"/>
        </w:rPr>
        <w:t xml:space="preserve">, </w:t>
      </w:r>
      <w:r w:rsidR="00C01663">
        <w:rPr>
          <w:rFonts w:cstheme="minorHAnsi"/>
          <w:b/>
          <w:szCs w:val="24"/>
        </w:rPr>
        <w:t>(FOR</w:t>
      </w:r>
      <w:r w:rsidR="00C01663" w:rsidRPr="00C26620">
        <w:rPr>
          <w:rFonts w:cstheme="minorHAnsi"/>
          <w:b/>
          <w:szCs w:val="24"/>
        </w:rPr>
        <w:t xml:space="preserve"> </w:t>
      </w:r>
      <w:r w:rsidR="00C01663">
        <w:rPr>
          <w:rFonts w:cstheme="minorHAnsi"/>
          <w:b/>
          <w:szCs w:val="24"/>
        </w:rPr>
        <w:t>MICROSOFT ACCOUNT)</w:t>
      </w:r>
      <w:r w:rsidR="00C01663" w:rsidRPr="00425FA9">
        <w:rPr>
          <w:rFonts w:cstheme="minorHAnsi"/>
          <w:b/>
          <w:spacing w:val="20"/>
        </w:rPr>
        <w:t xml:space="preserve"> </w:t>
      </w:r>
      <w:r w:rsidR="00C01663">
        <w:rPr>
          <w:rFonts w:cstheme="minorHAnsi"/>
          <w:b/>
          <w:spacing w:val="20"/>
        </w:rPr>
        <w:t>Bellevue</w:t>
      </w:r>
      <w:r w:rsidR="009C60A7">
        <w:rPr>
          <w:rFonts w:cstheme="minorHAnsi"/>
          <w:b/>
          <w:spacing w:val="20"/>
        </w:rPr>
        <w:t>, WA</w:t>
      </w:r>
      <w:r w:rsidR="00425FA9" w:rsidRPr="00425FA9">
        <w:rPr>
          <w:rFonts w:cstheme="minorHAnsi"/>
          <w:b/>
          <w:spacing w:val="20"/>
        </w:rPr>
        <w:tab/>
      </w:r>
      <w:r w:rsidR="00DE4E29">
        <w:rPr>
          <w:rFonts w:cstheme="minorHAnsi"/>
          <w:b/>
          <w:spacing w:val="20"/>
        </w:rPr>
        <w:t xml:space="preserve">February </w:t>
      </w:r>
      <w:r>
        <w:rPr>
          <w:rFonts w:cstheme="minorHAnsi"/>
          <w:b/>
          <w:spacing w:val="20"/>
        </w:rPr>
        <w:t>200</w:t>
      </w:r>
      <w:r w:rsidR="00425FA9" w:rsidRPr="00425FA9">
        <w:rPr>
          <w:rFonts w:cstheme="minorHAnsi"/>
          <w:b/>
          <w:spacing w:val="20"/>
        </w:rPr>
        <w:t>7</w:t>
      </w:r>
      <w:r w:rsidR="00DE4E29">
        <w:rPr>
          <w:rFonts w:cstheme="minorHAnsi"/>
          <w:b/>
          <w:spacing w:val="20"/>
        </w:rPr>
        <w:t>-October 2007</w:t>
      </w:r>
      <w:r w:rsidR="00425FA9" w:rsidRPr="00425FA9">
        <w:rPr>
          <w:rFonts w:cstheme="minorHAnsi"/>
          <w:b/>
          <w:spacing w:val="20"/>
        </w:rPr>
        <w:t xml:space="preserve"> </w:t>
      </w:r>
    </w:p>
    <w:p w14:paraId="5284B638" w14:textId="00C5A15B" w:rsidR="00425FA9" w:rsidRPr="00425FA9" w:rsidRDefault="00B03509" w:rsidP="00716F90">
      <w:pPr>
        <w:pStyle w:val="NoSpacing"/>
        <w:keepNext/>
        <w:shd w:val="clear" w:color="auto" w:fill="D5DCE4" w:themeFill="text2" w:themeFillTint="33"/>
        <w:rPr>
          <w:rFonts w:cstheme="minorHAnsi"/>
          <w:b/>
        </w:rPr>
      </w:pPr>
      <w:r>
        <w:rPr>
          <w:rFonts w:cstheme="minorHAnsi"/>
          <w:b/>
        </w:rPr>
        <w:t xml:space="preserve">Bank Administrator </w:t>
      </w:r>
    </w:p>
    <w:p w14:paraId="22A8FC65" w14:textId="73B5CEF6" w:rsidR="009C60A7" w:rsidRDefault="00997F1A" w:rsidP="009C60A7">
      <w:pPr>
        <w:pStyle w:val="NoSpacing"/>
        <w:numPr>
          <w:ilvl w:val="0"/>
          <w:numId w:val="18"/>
        </w:numPr>
        <w:spacing w:after="80"/>
        <w:jc w:val="both"/>
        <w:rPr>
          <w:rFonts w:cstheme="minorHAnsi"/>
        </w:rPr>
      </w:pPr>
      <w:r>
        <w:rPr>
          <w:rFonts w:cstheme="minorHAnsi"/>
        </w:rPr>
        <w:t xml:space="preserve">Controlled more than 900 global bank accounts to include account openings and closings, </w:t>
      </w:r>
      <w:r w:rsidR="00B03509">
        <w:rPr>
          <w:rFonts w:cstheme="minorHAnsi"/>
        </w:rPr>
        <w:t>and signature changes</w:t>
      </w:r>
    </w:p>
    <w:p w14:paraId="14460AEF" w14:textId="23DDA816" w:rsidR="009C60A7" w:rsidRDefault="00997F1A" w:rsidP="009C60A7">
      <w:pPr>
        <w:pStyle w:val="NoSpacing"/>
        <w:numPr>
          <w:ilvl w:val="0"/>
          <w:numId w:val="18"/>
        </w:numPr>
        <w:spacing w:after="80"/>
        <w:jc w:val="both"/>
        <w:rPr>
          <w:rFonts w:cstheme="minorHAnsi"/>
        </w:rPr>
      </w:pPr>
      <w:r w:rsidRPr="009C60A7">
        <w:rPr>
          <w:rFonts w:cstheme="minorHAnsi"/>
        </w:rPr>
        <w:t>Generated</w:t>
      </w:r>
      <w:r w:rsidR="00B03509" w:rsidRPr="009C60A7">
        <w:rPr>
          <w:rFonts w:cstheme="minorHAnsi"/>
        </w:rPr>
        <w:t xml:space="preserve"> monthly scorecard metrics r</w:t>
      </w:r>
      <w:r w:rsidRPr="009C60A7">
        <w:rPr>
          <w:rFonts w:cstheme="minorHAnsi"/>
        </w:rPr>
        <w:t>eports for Treasury Department, ensuring accurate and complete documentation</w:t>
      </w:r>
    </w:p>
    <w:p w14:paraId="484F5A89" w14:textId="79740EC0" w:rsidR="00425FA9" w:rsidRPr="009C60A7" w:rsidRDefault="00B03509" w:rsidP="009C60A7">
      <w:pPr>
        <w:pStyle w:val="NoSpacing"/>
        <w:numPr>
          <w:ilvl w:val="0"/>
          <w:numId w:val="18"/>
        </w:numPr>
        <w:spacing w:after="80"/>
        <w:jc w:val="both"/>
        <w:rPr>
          <w:rFonts w:cstheme="minorHAnsi"/>
        </w:rPr>
      </w:pPr>
      <w:r w:rsidRPr="009C60A7">
        <w:rPr>
          <w:rFonts w:cstheme="minorHAnsi"/>
        </w:rPr>
        <w:t xml:space="preserve">Collaborated with </w:t>
      </w:r>
      <w:r w:rsidR="00EF38AE" w:rsidRPr="009C60A7">
        <w:rPr>
          <w:rFonts w:cstheme="minorHAnsi"/>
        </w:rPr>
        <w:t>cross-functional teams to create strategy and roadmaps for effective account management</w:t>
      </w:r>
    </w:p>
    <w:p w14:paraId="46421A00" w14:textId="7466C8FE" w:rsidR="00153540" w:rsidRDefault="00997F1A" w:rsidP="00B03509">
      <w:pPr>
        <w:pStyle w:val="NoSpacing"/>
        <w:numPr>
          <w:ilvl w:val="0"/>
          <w:numId w:val="15"/>
        </w:numPr>
        <w:spacing w:line="276" w:lineRule="auto"/>
        <w:rPr>
          <w:rFonts w:cstheme="minorHAnsi"/>
        </w:rPr>
      </w:pPr>
      <w:r>
        <w:rPr>
          <w:rFonts w:cstheme="minorHAnsi"/>
        </w:rPr>
        <w:t>Initiated</w:t>
      </w:r>
      <w:r w:rsidR="00B03509" w:rsidRPr="00B03509">
        <w:rPr>
          <w:rFonts w:cstheme="minorHAnsi"/>
        </w:rPr>
        <w:t xml:space="preserve"> </w:t>
      </w:r>
      <w:r>
        <w:rPr>
          <w:rFonts w:cstheme="minorHAnsi"/>
        </w:rPr>
        <w:t xml:space="preserve">process improvements such as </w:t>
      </w:r>
      <w:r w:rsidR="005C34A3">
        <w:rPr>
          <w:rFonts w:cstheme="minorHAnsi"/>
        </w:rPr>
        <w:t xml:space="preserve">development, testing, and implementation </w:t>
      </w:r>
      <w:r w:rsidR="00B03509" w:rsidRPr="00B03509">
        <w:rPr>
          <w:rFonts w:cstheme="minorHAnsi"/>
        </w:rPr>
        <w:t>o</w:t>
      </w:r>
      <w:r>
        <w:rPr>
          <w:rFonts w:cstheme="minorHAnsi"/>
        </w:rPr>
        <w:t>f innovative bank administrative t</w:t>
      </w:r>
      <w:r w:rsidR="00B03509">
        <w:rPr>
          <w:rFonts w:cstheme="minorHAnsi"/>
        </w:rPr>
        <w:t>ool</w:t>
      </w:r>
    </w:p>
    <w:p w14:paraId="004FD86B" w14:textId="77777777" w:rsidR="00B73A0A" w:rsidRDefault="00B73A0A" w:rsidP="00B73A0A">
      <w:pPr>
        <w:pStyle w:val="NoSpacing"/>
        <w:spacing w:line="276" w:lineRule="auto"/>
        <w:rPr>
          <w:rFonts w:cstheme="minorHAnsi"/>
        </w:rPr>
      </w:pPr>
    </w:p>
    <w:p w14:paraId="7345094A" w14:textId="2452CF9B" w:rsidR="00153540" w:rsidRPr="00425FA9" w:rsidRDefault="00B03509" w:rsidP="00153540">
      <w:pPr>
        <w:pStyle w:val="NoSpacing"/>
        <w:tabs>
          <w:tab w:val="right" w:pos="10800"/>
        </w:tabs>
        <w:rPr>
          <w:rFonts w:cstheme="minorHAnsi"/>
          <w:b/>
          <w:spacing w:val="20"/>
        </w:rPr>
      </w:pPr>
      <w:r w:rsidRPr="00B03509">
        <w:rPr>
          <w:rFonts w:cstheme="minorHAnsi"/>
          <w:b/>
          <w:spacing w:val="20"/>
        </w:rPr>
        <w:t>DMX MUSIC</w:t>
      </w:r>
      <w:r w:rsidR="00153540" w:rsidRPr="00425FA9">
        <w:rPr>
          <w:rFonts w:cstheme="minorHAnsi"/>
          <w:b/>
          <w:spacing w:val="20"/>
        </w:rPr>
        <w:t xml:space="preserve">, </w:t>
      </w:r>
      <w:r>
        <w:rPr>
          <w:rFonts w:cstheme="minorHAnsi"/>
          <w:b/>
          <w:spacing w:val="20"/>
        </w:rPr>
        <w:t>Seattle, WA</w:t>
      </w:r>
      <w:r w:rsidR="00153540" w:rsidRPr="00425FA9">
        <w:rPr>
          <w:rFonts w:cstheme="minorHAnsi"/>
          <w:b/>
          <w:spacing w:val="20"/>
        </w:rPr>
        <w:tab/>
      </w:r>
      <w:r w:rsidR="00DE4E29">
        <w:rPr>
          <w:rFonts w:cstheme="minorHAnsi"/>
          <w:b/>
          <w:spacing w:val="20"/>
        </w:rPr>
        <w:t xml:space="preserve">January </w:t>
      </w:r>
      <w:r w:rsidR="00153540" w:rsidRPr="00425FA9">
        <w:rPr>
          <w:rFonts w:cstheme="minorHAnsi"/>
          <w:b/>
          <w:spacing w:val="20"/>
        </w:rPr>
        <w:t>20</w:t>
      </w:r>
      <w:r>
        <w:rPr>
          <w:rFonts w:cstheme="minorHAnsi"/>
          <w:b/>
          <w:spacing w:val="20"/>
        </w:rPr>
        <w:t>05</w:t>
      </w:r>
      <w:r w:rsidR="00015A80">
        <w:rPr>
          <w:rFonts w:cstheme="minorHAnsi"/>
          <w:b/>
          <w:spacing w:val="20"/>
        </w:rPr>
        <w:t xml:space="preserve"> </w:t>
      </w:r>
      <w:r w:rsidR="00153540">
        <w:rPr>
          <w:rFonts w:cstheme="minorHAnsi"/>
          <w:b/>
          <w:spacing w:val="20"/>
        </w:rPr>
        <w:t>–</w:t>
      </w:r>
      <w:r w:rsidR="00DE4E29">
        <w:rPr>
          <w:rFonts w:cstheme="minorHAnsi"/>
          <w:b/>
          <w:spacing w:val="20"/>
        </w:rPr>
        <w:t xml:space="preserve"> December</w:t>
      </w:r>
      <w:r w:rsidR="00015A80">
        <w:rPr>
          <w:rFonts w:cstheme="minorHAnsi"/>
          <w:b/>
          <w:spacing w:val="20"/>
        </w:rPr>
        <w:t xml:space="preserve"> </w:t>
      </w:r>
      <w:r w:rsidR="00153540">
        <w:rPr>
          <w:rFonts w:cstheme="minorHAnsi"/>
          <w:b/>
          <w:spacing w:val="20"/>
        </w:rPr>
        <w:t>20</w:t>
      </w:r>
      <w:r>
        <w:rPr>
          <w:rFonts w:cstheme="minorHAnsi"/>
          <w:b/>
          <w:spacing w:val="20"/>
        </w:rPr>
        <w:t>06</w:t>
      </w:r>
      <w:r w:rsidR="00153540" w:rsidRPr="00425FA9">
        <w:rPr>
          <w:rFonts w:cstheme="minorHAnsi"/>
          <w:b/>
          <w:spacing w:val="20"/>
        </w:rPr>
        <w:t xml:space="preserve"> </w:t>
      </w:r>
    </w:p>
    <w:p w14:paraId="3A826321" w14:textId="3110644B" w:rsidR="00153540" w:rsidRPr="00425FA9" w:rsidRDefault="00F90904" w:rsidP="00153540">
      <w:pPr>
        <w:pStyle w:val="NoSpacing"/>
        <w:shd w:val="clear" w:color="auto" w:fill="D5DCE4" w:themeFill="text2" w:themeFillTint="33"/>
        <w:rPr>
          <w:rFonts w:cstheme="minorHAnsi"/>
          <w:b/>
        </w:rPr>
      </w:pPr>
      <w:r>
        <w:rPr>
          <w:rFonts w:cstheme="minorHAnsi"/>
          <w:b/>
        </w:rPr>
        <w:t>Project Coordinator</w:t>
      </w:r>
      <w:r w:rsidR="00553969">
        <w:rPr>
          <w:rFonts w:cstheme="minorHAnsi"/>
          <w:b/>
        </w:rPr>
        <w:t xml:space="preserve"> </w:t>
      </w:r>
    </w:p>
    <w:p w14:paraId="42686B04" w14:textId="0E757CEF" w:rsidR="009C60A7" w:rsidRDefault="00FE176E" w:rsidP="009C60A7">
      <w:pPr>
        <w:pStyle w:val="NoSpacing"/>
        <w:numPr>
          <w:ilvl w:val="0"/>
          <w:numId w:val="19"/>
        </w:numPr>
        <w:spacing w:after="80"/>
        <w:jc w:val="both"/>
        <w:rPr>
          <w:rFonts w:cstheme="minorHAnsi"/>
        </w:rPr>
      </w:pPr>
      <w:r>
        <w:rPr>
          <w:rFonts w:cstheme="minorHAnsi"/>
        </w:rPr>
        <w:t>Coordinated</w:t>
      </w:r>
      <w:r w:rsidR="004E5811">
        <w:rPr>
          <w:rFonts w:cstheme="minorHAnsi"/>
        </w:rPr>
        <w:t xml:space="preserve"> multiple </w:t>
      </w:r>
      <w:r w:rsidR="00B03509" w:rsidRPr="00B03509">
        <w:rPr>
          <w:rFonts w:cstheme="minorHAnsi"/>
        </w:rPr>
        <w:t>sound system installation</w:t>
      </w:r>
      <w:r w:rsidR="004E5811">
        <w:rPr>
          <w:rFonts w:cstheme="minorHAnsi"/>
        </w:rPr>
        <w:t xml:space="preserve"> and upgrade</w:t>
      </w:r>
      <w:r w:rsidR="00B03509">
        <w:rPr>
          <w:rFonts w:cstheme="minorHAnsi"/>
        </w:rPr>
        <w:t xml:space="preserve"> </w:t>
      </w:r>
      <w:r w:rsidR="004E5811">
        <w:rPr>
          <w:rFonts w:cstheme="minorHAnsi"/>
        </w:rPr>
        <w:t xml:space="preserve">projects </w:t>
      </w:r>
      <w:r w:rsidR="00B03509">
        <w:rPr>
          <w:rFonts w:cstheme="minorHAnsi"/>
        </w:rPr>
        <w:t>in retail spaces</w:t>
      </w:r>
      <w:r>
        <w:rPr>
          <w:rFonts w:cstheme="minorHAnsi"/>
        </w:rPr>
        <w:t xml:space="preserve"> </w:t>
      </w:r>
      <w:r w:rsidR="004E5811">
        <w:rPr>
          <w:rFonts w:cstheme="minorHAnsi"/>
        </w:rPr>
        <w:t xml:space="preserve">throughout the U.S., to include </w:t>
      </w:r>
      <w:r>
        <w:rPr>
          <w:rFonts w:cstheme="minorHAnsi"/>
        </w:rPr>
        <w:t xml:space="preserve">scheduling </w:t>
      </w:r>
      <w:r w:rsidR="00B03509" w:rsidRPr="00B03509">
        <w:rPr>
          <w:rFonts w:cstheme="minorHAnsi"/>
        </w:rPr>
        <w:t xml:space="preserve">sub-contractors and </w:t>
      </w:r>
      <w:r w:rsidR="004E5811">
        <w:rPr>
          <w:rFonts w:cstheme="minorHAnsi"/>
        </w:rPr>
        <w:t>negotiating labor rates</w:t>
      </w:r>
    </w:p>
    <w:p w14:paraId="7B67372D" w14:textId="4B373ED7" w:rsidR="009C60A7" w:rsidRDefault="004E5811" w:rsidP="009C60A7">
      <w:pPr>
        <w:pStyle w:val="NoSpacing"/>
        <w:numPr>
          <w:ilvl w:val="0"/>
          <w:numId w:val="19"/>
        </w:numPr>
        <w:spacing w:after="80"/>
        <w:jc w:val="both"/>
        <w:rPr>
          <w:rFonts w:cstheme="minorHAnsi"/>
        </w:rPr>
      </w:pPr>
      <w:r>
        <w:rPr>
          <w:rFonts w:cstheme="minorHAnsi"/>
        </w:rPr>
        <w:t xml:space="preserve">Maintained knowledge of products, services, client needs, and </w:t>
      </w:r>
      <w:r w:rsidR="00B03509">
        <w:rPr>
          <w:rFonts w:cstheme="minorHAnsi"/>
        </w:rPr>
        <w:t>technical requirements</w:t>
      </w:r>
      <w:r>
        <w:rPr>
          <w:rFonts w:cstheme="minorHAnsi"/>
        </w:rPr>
        <w:t xml:space="preserve"> in effort to achieve customer satisfaction</w:t>
      </w:r>
    </w:p>
    <w:p w14:paraId="3721BD95" w14:textId="2172A582" w:rsidR="00153540" w:rsidRPr="00425FA9" w:rsidRDefault="004E5811" w:rsidP="009C60A7">
      <w:pPr>
        <w:pStyle w:val="NoSpacing"/>
        <w:numPr>
          <w:ilvl w:val="0"/>
          <w:numId w:val="19"/>
        </w:numPr>
        <w:spacing w:after="80"/>
        <w:jc w:val="both"/>
        <w:rPr>
          <w:rFonts w:cstheme="minorHAnsi"/>
        </w:rPr>
      </w:pPr>
      <w:r>
        <w:rPr>
          <w:rFonts w:cstheme="minorHAnsi"/>
        </w:rPr>
        <w:t xml:space="preserve">Cultivated </w:t>
      </w:r>
      <w:r w:rsidRPr="004E5811">
        <w:rPr>
          <w:rFonts w:cstheme="minorHAnsi"/>
        </w:rPr>
        <w:t>strategic relationship</w:t>
      </w:r>
      <w:r>
        <w:rPr>
          <w:rFonts w:cstheme="minorHAnsi"/>
        </w:rPr>
        <w:t>s</w:t>
      </w:r>
      <w:r w:rsidRPr="004E5811">
        <w:rPr>
          <w:rFonts w:cstheme="minorHAnsi"/>
        </w:rPr>
        <w:t xml:space="preserve"> with </w:t>
      </w:r>
      <w:r>
        <w:rPr>
          <w:rFonts w:cstheme="minorHAnsi"/>
        </w:rPr>
        <w:t>internal and external stakeholders, facilitating seamless project processes</w:t>
      </w:r>
      <w:r w:rsidR="00553969">
        <w:rPr>
          <w:rFonts w:cstheme="minorHAnsi"/>
        </w:rPr>
        <w:t xml:space="preserve"> </w:t>
      </w:r>
    </w:p>
    <w:p w14:paraId="3A3014C7" w14:textId="5AFCFD01" w:rsidR="00553969" w:rsidRDefault="00945EE5" w:rsidP="00B03509">
      <w:pPr>
        <w:pStyle w:val="NoSpacing"/>
        <w:numPr>
          <w:ilvl w:val="0"/>
          <w:numId w:val="15"/>
        </w:numPr>
        <w:spacing w:line="276" w:lineRule="auto"/>
        <w:rPr>
          <w:rFonts w:cstheme="minorHAnsi"/>
        </w:rPr>
      </w:pPr>
      <w:r>
        <w:rPr>
          <w:rFonts w:cstheme="minorHAnsi"/>
        </w:rPr>
        <w:t>Applied exceptional communication skills to successfully manage</w:t>
      </w:r>
      <w:r w:rsidR="00B03509" w:rsidRPr="00B03509">
        <w:rPr>
          <w:rFonts w:cstheme="minorHAnsi"/>
        </w:rPr>
        <w:t xml:space="preserve"> </w:t>
      </w:r>
      <w:r>
        <w:rPr>
          <w:rFonts w:cstheme="minorHAnsi"/>
        </w:rPr>
        <w:t xml:space="preserve">installations with consistency and </w:t>
      </w:r>
      <w:r w:rsidR="00B03509" w:rsidRPr="00B03509">
        <w:rPr>
          <w:rFonts w:cstheme="minorHAnsi"/>
        </w:rPr>
        <w:t>profitability.</w:t>
      </w:r>
    </w:p>
    <w:p w14:paraId="1956F3D4" w14:textId="42526218" w:rsidR="00135F62" w:rsidRDefault="00B03509" w:rsidP="00B03509">
      <w:pPr>
        <w:pStyle w:val="NoSpacing"/>
        <w:numPr>
          <w:ilvl w:val="0"/>
          <w:numId w:val="15"/>
        </w:numPr>
        <w:spacing w:line="276" w:lineRule="auto"/>
        <w:rPr>
          <w:rFonts w:cstheme="minorHAnsi"/>
        </w:rPr>
      </w:pPr>
      <w:r w:rsidRPr="00B03509">
        <w:rPr>
          <w:rFonts w:cstheme="minorHAnsi"/>
        </w:rPr>
        <w:t>Received “Customer First” awards fo</w:t>
      </w:r>
      <w:r>
        <w:rPr>
          <w:rFonts w:cstheme="minorHAnsi"/>
        </w:rPr>
        <w:t>r outstanding customer service</w:t>
      </w:r>
    </w:p>
    <w:p w14:paraId="5DD7EA7B" w14:textId="77777777" w:rsidR="00B73A0A" w:rsidRPr="00427F2A" w:rsidRDefault="00B73A0A" w:rsidP="00B03509">
      <w:pPr>
        <w:pStyle w:val="NoSpacing"/>
        <w:spacing w:line="276" w:lineRule="auto"/>
        <w:rPr>
          <w:rFonts w:cstheme="minorHAnsi"/>
        </w:rPr>
      </w:pPr>
    </w:p>
    <w:p w14:paraId="28CC3DDE" w14:textId="77777777" w:rsidR="00FB6325" w:rsidRPr="00427F2A" w:rsidRDefault="00FB6325" w:rsidP="006305B0">
      <w:pPr>
        <w:pStyle w:val="NoSpacing"/>
        <w:ind w:left="720"/>
        <w:rPr>
          <w:rFonts w:cstheme="minorHAnsi"/>
          <w:sz w:val="10"/>
          <w:szCs w:val="10"/>
        </w:rPr>
      </w:pPr>
    </w:p>
    <w:p w14:paraId="1ECDA08B" w14:textId="5A1558C6" w:rsidR="00F46C91" w:rsidRPr="00B73A0A" w:rsidRDefault="00F46C91" w:rsidP="00314FAE">
      <w:pPr>
        <w:pStyle w:val="NoSpacing"/>
        <w:pBdr>
          <w:top w:val="single" w:sz="18" w:space="1" w:color="222A35" w:themeColor="text2" w:themeShade="80"/>
        </w:pBdr>
        <w:jc w:val="center"/>
        <w:rPr>
          <w:rFonts w:cstheme="minorHAnsi"/>
          <w:b/>
          <w:smallCaps/>
          <w:spacing w:val="20"/>
          <w:sz w:val="26"/>
          <w:szCs w:val="26"/>
        </w:rPr>
      </w:pPr>
      <w:r w:rsidRPr="00B73A0A">
        <w:rPr>
          <w:rFonts w:cstheme="minorHAnsi"/>
          <w:b/>
          <w:smallCaps/>
          <w:spacing w:val="20"/>
          <w:sz w:val="26"/>
          <w:szCs w:val="26"/>
        </w:rPr>
        <w:t xml:space="preserve">Education </w:t>
      </w:r>
      <w:r w:rsidR="005656C8" w:rsidRPr="00B73A0A">
        <w:rPr>
          <w:rFonts w:cstheme="minorHAnsi"/>
          <w:b/>
          <w:smallCaps/>
          <w:spacing w:val="20"/>
          <w:sz w:val="26"/>
          <w:szCs w:val="26"/>
        </w:rPr>
        <w:t xml:space="preserve">&amp; </w:t>
      </w:r>
      <w:r w:rsidR="005238C9">
        <w:rPr>
          <w:rFonts w:cstheme="minorHAnsi"/>
          <w:b/>
          <w:smallCaps/>
          <w:spacing w:val="20"/>
          <w:sz w:val="26"/>
          <w:szCs w:val="26"/>
        </w:rPr>
        <w:t>Community Involvement</w:t>
      </w:r>
    </w:p>
    <w:p w14:paraId="5194BC34" w14:textId="77777777" w:rsidR="00F46C91" w:rsidRPr="00425FA9" w:rsidRDefault="00F46C91" w:rsidP="00314FAE">
      <w:pPr>
        <w:pStyle w:val="NoSpacing"/>
        <w:jc w:val="center"/>
        <w:rPr>
          <w:rFonts w:cstheme="minorHAnsi"/>
          <w:i/>
          <w:spacing w:val="20"/>
        </w:rPr>
      </w:pPr>
    </w:p>
    <w:p w14:paraId="3D5428F1" w14:textId="6C825293" w:rsidR="00AC5BE3" w:rsidRPr="00425FA9" w:rsidRDefault="008668FB" w:rsidP="00B24E32">
      <w:pPr>
        <w:pStyle w:val="NoSpacing"/>
        <w:jc w:val="center"/>
        <w:rPr>
          <w:rFonts w:cstheme="minorHAnsi"/>
          <w:b/>
          <w:smallCaps/>
        </w:rPr>
      </w:pPr>
      <w:r w:rsidRPr="00425FA9">
        <w:rPr>
          <w:rFonts w:cstheme="minorHAnsi"/>
          <w:b/>
          <w:smallCaps/>
        </w:rPr>
        <w:t xml:space="preserve">Bachelor of Arts, </w:t>
      </w:r>
      <w:r w:rsidR="00B03509">
        <w:rPr>
          <w:rFonts w:cstheme="minorHAnsi"/>
          <w:b/>
          <w:smallCaps/>
        </w:rPr>
        <w:t>Political Science</w:t>
      </w:r>
    </w:p>
    <w:p w14:paraId="1562A167" w14:textId="55BC17BD" w:rsidR="008668FB" w:rsidRPr="00425FA9" w:rsidRDefault="00B03509" w:rsidP="00B03509">
      <w:pPr>
        <w:pStyle w:val="NoSpacing"/>
        <w:jc w:val="center"/>
        <w:rPr>
          <w:rFonts w:cstheme="minorHAnsi"/>
        </w:rPr>
      </w:pPr>
      <w:r>
        <w:rPr>
          <w:rFonts w:cstheme="minorHAnsi"/>
        </w:rPr>
        <w:t>University of Washington</w:t>
      </w:r>
      <w:r w:rsidR="007816C4" w:rsidRPr="00425FA9">
        <w:rPr>
          <w:rFonts w:cstheme="minorHAnsi"/>
        </w:rPr>
        <w:t>—</w:t>
      </w:r>
      <w:r>
        <w:rPr>
          <w:rFonts w:cstheme="minorHAnsi"/>
        </w:rPr>
        <w:t>Seattle, WA</w:t>
      </w:r>
    </w:p>
    <w:p w14:paraId="6B947B01" w14:textId="77777777" w:rsidR="00AC5BE3" w:rsidRPr="00425FA9" w:rsidRDefault="00AC5BE3" w:rsidP="008668FB">
      <w:pPr>
        <w:pStyle w:val="NoSpacing"/>
        <w:rPr>
          <w:rFonts w:cstheme="minorHAnsi"/>
          <w:b/>
          <w:smallCaps/>
        </w:rPr>
      </w:pPr>
    </w:p>
    <w:p w14:paraId="769FD871" w14:textId="50ACB182" w:rsidR="00AC5BE3" w:rsidRPr="00425FA9" w:rsidRDefault="00B03509" w:rsidP="00B24E32">
      <w:pPr>
        <w:pStyle w:val="NoSpacing"/>
        <w:jc w:val="center"/>
        <w:rPr>
          <w:rFonts w:cstheme="minorHAnsi"/>
          <w:b/>
          <w:smallCaps/>
        </w:rPr>
      </w:pPr>
      <w:r w:rsidRPr="00B03509">
        <w:rPr>
          <w:rFonts w:cstheme="minorHAnsi"/>
          <w:b/>
          <w:smallCaps/>
        </w:rPr>
        <w:t>Spinnaker Bay C</w:t>
      </w:r>
      <w:r>
        <w:rPr>
          <w:rFonts w:cstheme="minorHAnsi"/>
          <w:b/>
          <w:smallCaps/>
        </w:rPr>
        <w:t>ondomin</w:t>
      </w:r>
      <w:r w:rsidR="005238C9">
        <w:rPr>
          <w:rFonts w:cstheme="minorHAnsi"/>
          <w:b/>
          <w:smallCaps/>
        </w:rPr>
        <w:t>i</w:t>
      </w:r>
      <w:r>
        <w:rPr>
          <w:rFonts w:cstheme="minorHAnsi"/>
          <w:b/>
          <w:smallCaps/>
        </w:rPr>
        <w:t xml:space="preserve">um HOA Board, President </w:t>
      </w:r>
      <w:r w:rsidRPr="00B03509">
        <w:rPr>
          <w:rFonts w:cstheme="minorHAnsi"/>
          <w:smallCaps/>
        </w:rPr>
        <w:t>(201</w:t>
      </w:r>
      <w:r w:rsidR="00561FBF">
        <w:rPr>
          <w:rFonts w:cstheme="minorHAnsi"/>
          <w:smallCaps/>
        </w:rPr>
        <w:t>7</w:t>
      </w:r>
      <w:r w:rsidR="00015A80">
        <w:rPr>
          <w:rFonts w:cstheme="minorHAnsi"/>
          <w:smallCaps/>
        </w:rPr>
        <w:t xml:space="preserve"> </w:t>
      </w:r>
      <w:r w:rsidRPr="00B03509">
        <w:rPr>
          <w:rFonts w:cstheme="minorHAnsi"/>
          <w:smallCaps/>
        </w:rPr>
        <w:t>-</w:t>
      </w:r>
      <w:r w:rsidR="00015A80">
        <w:rPr>
          <w:rFonts w:cstheme="minorHAnsi"/>
          <w:smallCaps/>
        </w:rPr>
        <w:t xml:space="preserve"> </w:t>
      </w:r>
      <w:r w:rsidRPr="00B03509">
        <w:rPr>
          <w:rFonts w:cstheme="minorHAnsi"/>
          <w:smallCaps/>
        </w:rPr>
        <w:t>2018)</w:t>
      </w:r>
    </w:p>
    <w:p w14:paraId="39128417" w14:textId="77777777" w:rsidR="001C5ED4" w:rsidRDefault="001C5ED4" w:rsidP="004A6F36">
      <w:pPr>
        <w:pStyle w:val="NoSpacing"/>
        <w:rPr>
          <w:rFonts w:cstheme="minorHAnsi"/>
        </w:rPr>
      </w:pPr>
    </w:p>
    <w:p w14:paraId="7973A6A2" w14:textId="187360C5" w:rsidR="004904EB" w:rsidRDefault="004904EB" w:rsidP="004904EB">
      <w:pPr>
        <w:pStyle w:val="NoSpacing"/>
        <w:pBdr>
          <w:top w:val="single" w:sz="18" w:space="1" w:color="222A35" w:themeColor="text2" w:themeShade="80"/>
        </w:pBdr>
        <w:jc w:val="center"/>
        <w:rPr>
          <w:rFonts w:cstheme="minorHAnsi"/>
          <w:b/>
          <w:smallCaps/>
          <w:spacing w:val="20"/>
          <w:sz w:val="26"/>
          <w:szCs w:val="26"/>
        </w:rPr>
      </w:pPr>
      <w:r>
        <w:rPr>
          <w:rFonts w:cstheme="minorHAnsi"/>
          <w:b/>
          <w:smallCaps/>
          <w:spacing w:val="20"/>
          <w:sz w:val="26"/>
          <w:szCs w:val="26"/>
        </w:rPr>
        <w:t xml:space="preserve">Technical Proficiencies </w:t>
      </w:r>
    </w:p>
    <w:p w14:paraId="677A237D" w14:textId="77777777" w:rsidR="004904EB" w:rsidRPr="00B73A0A" w:rsidRDefault="004904EB" w:rsidP="004904EB">
      <w:pPr>
        <w:pStyle w:val="NoSpacing"/>
        <w:pBdr>
          <w:top w:val="single" w:sz="18" w:space="1" w:color="222A35" w:themeColor="text2" w:themeShade="80"/>
        </w:pBdr>
        <w:jc w:val="center"/>
        <w:rPr>
          <w:rFonts w:cstheme="minorHAnsi"/>
          <w:b/>
          <w:smallCaps/>
          <w:spacing w:val="20"/>
          <w:sz w:val="26"/>
          <w:szCs w:val="26"/>
        </w:rPr>
      </w:pPr>
    </w:p>
    <w:p w14:paraId="15E62604" w14:textId="692CB09A" w:rsidR="004904EB" w:rsidRPr="004904EB" w:rsidRDefault="004904EB" w:rsidP="004904EB">
      <w:pPr>
        <w:pStyle w:val="NoSpacing"/>
        <w:jc w:val="center"/>
        <w:rPr>
          <w:rFonts w:cstheme="minorHAnsi"/>
          <w:b/>
          <w:smallCaps/>
        </w:rPr>
      </w:pPr>
      <w:r>
        <w:rPr>
          <w:rFonts w:cstheme="minorHAnsi"/>
          <w:b/>
          <w:smallCaps/>
        </w:rPr>
        <w:t xml:space="preserve">MS Office Suite 2019, </w:t>
      </w:r>
      <w:r w:rsidRPr="004904EB">
        <w:rPr>
          <w:rFonts w:cstheme="minorHAnsi"/>
          <w:b/>
          <w:smallCaps/>
        </w:rPr>
        <w:t xml:space="preserve">MS Word, Excel, </w:t>
      </w:r>
      <w:r w:rsidR="005078A1">
        <w:rPr>
          <w:rFonts w:cstheme="minorHAnsi"/>
          <w:b/>
          <w:smallCaps/>
        </w:rPr>
        <w:t xml:space="preserve">JDE, </w:t>
      </w:r>
      <w:r w:rsidRPr="004904EB">
        <w:rPr>
          <w:rFonts w:cstheme="minorHAnsi"/>
          <w:b/>
          <w:smallCaps/>
        </w:rPr>
        <w:t>Power Point, Visi</w:t>
      </w:r>
      <w:r>
        <w:rPr>
          <w:rFonts w:cstheme="minorHAnsi"/>
          <w:b/>
          <w:smallCaps/>
        </w:rPr>
        <w:t>o, Outlook, OneNote, SharePoint,</w:t>
      </w:r>
      <w:r w:rsidRPr="004904EB">
        <w:rPr>
          <w:rFonts w:cstheme="minorHAnsi"/>
          <w:b/>
          <w:smallCaps/>
        </w:rPr>
        <w:t xml:space="preserve"> OneDrive, Power BI, Maxim</w:t>
      </w:r>
      <w:r>
        <w:rPr>
          <w:rFonts w:cstheme="minorHAnsi"/>
          <w:b/>
          <w:smallCaps/>
        </w:rPr>
        <w:t>o, 360 Facilities, Dynamics 365,</w:t>
      </w:r>
      <w:r w:rsidRPr="004904EB">
        <w:rPr>
          <w:rFonts w:cstheme="minorHAnsi"/>
          <w:b/>
          <w:smallCaps/>
        </w:rPr>
        <w:t xml:space="preserve"> Skyp</w:t>
      </w:r>
      <w:r>
        <w:rPr>
          <w:rFonts w:cstheme="minorHAnsi"/>
          <w:b/>
          <w:smallCaps/>
        </w:rPr>
        <w:t>e, Teams,</w:t>
      </w:r>
      <w:r w:rsidR="00ED666C">
        <w:rPr>
          <w:rFonts w:cstheme="minorHAnsi"/>
          <w:b/>
          <w:smallCaps/>
        </w:rPr>
        <w:t xml:space="preserve"> CHIME, Remedy,</w:t>
      </w:r>
      <w:r>
        <w:rPr>
          <w:rFonts w:cstheme="minorHAnsi"/>
          <w:b/>
          <w:smallCaps/>
        </w:rPr>
        <w:t xml:space="preserve"> Mobile devices</w:t>
      </w:r>
    </w:p>
    <w:sectPr w:rsidR="004904EB" w:rsidRPr="004904EB" w:rsidSect="005F0D0B">
      <w:type w:val="continuous"/>
      <w:pgSz w:w="12240" w:h="15840"/>
      <w:pgMar w:top="720" w:right="720" w:bottom="720" w:left="720" w:header="705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7040CB" w14:textId="77777777" w:rsidR="0067180B" w:rsidRDefault="0067180B" w:rsidP="00A51F7F">
      <w:r>
        <w:separator/>
      </w:r>
    </w:p>
  </w:endnote>
  <w:endnote w:type="continuationSeparator" w:id="0">
    <w:p w14:paraId="3039ABA6" w14:textId="77777777" w:rsidR="0067180B" w:rsidRDefault="0067180B" w:rsidP="00A51F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DFE7AC" w14:textId="77777777" w:rsidR="0067180B" w:rsidRDefault="0067180B" w:rsidP="00A51F7F">
      <w:r>
        <w:separator/>
      </w:r>
    </w:p>
  </w:footnote>
  <w:footnote w:type="continuationSeparator" w:id="0">
    <w:p w14:paraId="4D0B70EF" w14:textId="77777777" w:rsidR="0067180B" w:rsidRDefault="0067180B" w:rsidP="00A51F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64B349" w14:textId="77777777" w:rsidR="00423D2D" w:rsidRPr="00425FA9" w:rsidRDefault="00423D2D" w:rsidP="00423D2D">
    <w:pPr>
      <w:pStyle w:val="NoSpacing"/>
      <w:jc w:val="center"/>
      <w:rPr>
        <w:rFonts w:cstheme="minorHAnsi"/>
        <w:b/>
        <w:spacing w:val="20"/>
        <w:sz w:val="36"/>
        <w:szCs w:val="36"/>
      </w:rPr>
    </w:pPr>
    <w:r>
      <w:rPr>
        <w:rFonts w:cstheme="minorHAnsi"/>
        <w:b/>
        <w:spacing w:val="20"/>
        <w:sz w:val="36"/>
        <w:szCs w:val="36"/>
      </w:rPr>
      <w:t>PHILESE SELDEN</w:t>
    </w:r>
  </w:p>
  <w:p w14:paraId="0C57C47C" w14:textId="41015C12" w:rsidR="00423D2D" w:rsidRDefault="00423D2D" w:rsidP="005A0470">
    <w:pPr>
      <w:pStyle w:val="NoSpacing"/>
      <w:numPr>
        <w:ilvl w:val="0"/>
        <w:numId w:val="22"/>
      </w:numPr>
      <w:spacing w:after="80"/>
      <w:jc w:val="center"/>
    </w:pPr>
    <w:r w:rsidRPr="002B6C79">
      <w:rPr>
        <w:rFonts w:cstheme="minorHAnsi"/>
      </w:rPr>
      <w:t xml:space="preserve">425-835-2335 </w:t>
    </w:r>
    <w:r w:rsidR="002B6C79">
      <w:rPr>
        <w:rFonts w:cstheme="minorHAnsi"/>
      </w:rPr>
      <w:t xml:space="preserve">   </w:t>
    </w:r>
    <w:r w:rsidRPr="002B6C79">
      <w:rPr>
        <w:rFonts w:cstheme="minorHAnsi"/>
      </w:rPr>
      <w:t xml:space="preserve">• </w:t>
    </w:r>
    <w:r w:rsidR="002B6C79">
      <w:rPr>
        <w:rFonts w:cstheme="minorHAnsi"/>
      </w:rPr>
      <w:t xml:space="preserve">  </w:t>
    </w:r>
    <w:hyperlink r:id="rId1" w:history="1">
      <w:r w:rsidR="002B6C79" w:rsidRPr="00F37FF2">
        <w:rPr>
          <w:rStyle w:val="Hyperlink"/>
          <w:rFonts w:cstheme="minorHAnsi"/>
        </w:rPr>
        <w:t>philese@hotmail.com</w:t>
      </w:r>
    </w:hyperlink>
    <w:r w:rsidRPr="002B6C79">
      <w:rPr>
        <w:rFonts w:cstheme="minorHAnsi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FB50D9" w14:textId="4C0DDE0F" w:rsidR="00423D2D" w:rsidRPr="00425FA9" w:rsidRDefault="00423D2D" w:rsidP="00423D2D">
    <w:pPr>
      <w:pStyle w:val="NoSpacing"/>
      <w:jc w:val="center"/>
      <w:rPr>
        <w:rFonts w:cstheme="minorHAnsi"/>
        <w:b/>
        <w:spacing w:val="20"/>
        <w:sz w:val="36"/>
        <w:szCs w:val="36"/>
      </w:rPr>
    </w:pPr>
    <w:r>
      <w:rPr>
        <w:rFonts w:cstheme="minorHAnsi"/>
        <w:b/>
        <w:spacing w:val="20"/>
        <w:sz w:val="36"/>
        <w:szCs w:val="36"/>
      </w:rPr>
      <w:t>PHILESE SELDEN</w:t>
    </w:r>
  </w:p>
  <w:p w14:paraId="49597065" w14:textId="2785CD12" w:rsidR="00423D2D" w:rsidRDefault="00423D2D" w:rsidP="00E775B4">
    <w:pPr>
      <w:pStyle w:val="NoSpacing"/>
      <w:spacing w:after="80"/>
      <w:ind w:left="720"/>
      <w:jc w:val="center"/>
      <w:rPr>
        <w:rFonts w:cstheme="minorHAnsi"/>
      </w:rPr>
    </w:pPr>
    <w:r w:rsidRPr="002B6C79">
      <w:rPr>
        <w:rFonts w:cstheme="minorHAnsi"/>
      </w:rPr>
      <w:t xml:space="preserve">425-835-2335 </w:t>
    </w:r>
    <w:r w:rsidR="002B6C79">
      <w:rPr>
        <w:rFonts w:cstheme="minorHAnsi"/>
      </w:rPr>
      <w:t xml:space="preserve"> </w:t>
    </w:r>
    <w:r w:rsidRPr="002B6C79">
      <w:rPr>
        <w:rFonts w:cstheme="minorHAnsi"/>
      </w:rPr>
      <w:t xml:space="preserve"> </w:t>
    </w:r>
    <w:hyperlink r:id="rId1" w:history="1">
      <w:r w:rsidRPr="002B6C79">
        <w:rPr>
          <w:rStyle w:val="Hyperlink"/>
          <w:rFonts w:cstheme="minorHAnsi"/>
        </w:rPr>
        <w:t>philese@hotmail.com</w:t>
      </w:r>
    </w:hyperlink>
  </w:p>
  <w:p w14:paraId="2197EA56" w14:textId="77777777" w:rsidR="00E775B4" w:rsidRPr="00423D2D" w:rsidRDefault="00E775B4" w:rsidP="00E775B4">
    <w:pPr>
      <w:pStyle w:val="NoSpacing"/>
      <w:spacing w:after="80"/>
      <w:rPr>
        <w:rFonts w:cstheme="min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86426B"/>
    <w:multiLevelType w:val="hybridMultilevel"/>
    <w:tmpl w:val="703C22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5E5CAE"/>
    <w:multiLevelType w:val="hybridMultilevel"/>
    <w:tmpl w:val="5BAC4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D33470"/>
    <w:multiLevelType w:val="multilevel"/>
    <w:tmpl w:val="F6245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0912272"/>
    <w:multiLevelType w:val="multilevel"/>
    <w:tmpl w:val="6C5ED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AF4745"/>
    <w:multiLevelType w:val="multilevel"/>
    <w:tmpl w:val="EA729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5322F54"/>
    <w:multiLevelType w:val="hybridMultilevel"/>
    <w:tmpl w:val="B67C2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67055A"/>
    <w:multiLevelType w:val="hybridMultilevel"/>
    <w:tmpl w:val="5BC4ECB2"/>
    <w:lvl w:ilvl="0" w:tplc="A96AF81E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0B4E3C"/>
    <w:multiLevelType w:val="hybridMultilevel"/>
    <w:tmpl w:val="406E2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B530A2"/>
    <w:multiLevelType w:val="hybridMultilevel"/>
    <w:tmpl w:val="2F764D6A"/>
    <w:lvl w:ilvl="0" w:tplc="56DA6EF2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FE4424"/>
    <w:multiLevelType w:val="multilevel"/>
    <w:tmpl w:val="BE44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41E232A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auto"/>
        <w:sz w:val="21"/>
        <w:szCs w:val="21"/>
      </w:rPr>
    </w:lvl>
  </w:abstractNum>
  <w:abstractNum w:abstractNumId="11" w15:restartNumberingAfterBreak="0">
    <w:nsid w:val="38042EC4"/>
    <w:multiLevelType w:val="hybridMultilevel"/>
    <w:tmpl w:val="C2303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383B34"/>
    <w:multiLevelType w:val="hybridMultilevel"/>
    <w:tmpl w:val="D97C0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D25B64"/>
    <w:multiLevelType w:val="hybridMultilevel"/>
    <w:tmpl w:val="9564A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F2162A"/>
    <w:multiLevelType w:val="hybridMultilevel"/>
    <w:tmpl w:val="F4B09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567503"/>
    <w:multiLevelType w:val="hybridMultilevel"/>
    <w:tmpl w:val="8C08A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907E59"/>
    <w:multiLevelType w:val="multilevel"/>
    <w:tmpl w:val="C5A29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FD02C89"/>
    <w:multiLevelType w:val="multilevel"/>
    <w:tmpl w:val="919CA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3CE3F77"/>
    <w:multiLevelType w:val="multilevel"/>
    <w:tmpl w:val="F21A61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3CE5C79"/>
    <w:multiLevelType w:val="hybridMultilevel"/>
    <w:tmpl w:val="CCF46A1E"/>
    <w:lvl w:ilvl="0" w:tplc="56DA6EF2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1D4428"/>
    <w:multiLevelType w:val="hybridMultilevel"/>
    <w:tmpl w:val="F9A24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9432E0"/>
    <w:multiLevelType w:val="hybridMultilevel"/>
    <w:tmpl w:val="2506B624"/>
    <w:lvl w:ilvl="0" w:tplc="1A18823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222A35" w:themeColor="text2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7A6AC1"/>
    <w:multiLevelType w:val="hybridMultilevel"/>
    <w:tmpl w:val="65EECBE8"/>
    <w:lvl w:ilvl="0" w:tplc="56DA6EF2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9F1E5C"/>
    <w:multiLevelType w:val="hybridMultilevel"/>
    <w:tmpl w:val="B082E66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15"/>
  </w:num>
  <w:num w:numId="4">
    <w:abstractNumId w:val="19"/>
  </w:num>
  <w:num w:numId="5">
    <w:abstractNumId w:val="22"/>
  </w:num>
  <w:num w:numId="6">
    <w:abstractNumId w:val="21"/>
  </w:num>
  <w:num w:numId="7">
    <w:abstractNumId w:val="6"/>
  </w:num>
  <w:num w:numId="8">
    <w:abstractNumId w:val="18"/>
  </w:num>
  <w:num w:numId="9">
    <w:abstractNumId w:val="9"/>
  </w:num>
  <w:num w:numId="10">
    <w:abstractNumId w:val="3"/>
  </w:num>
  <w:num w:numId="11">
    <w:abstractNumId w:val="2"/>
  </w:num>
  <w:num w:numId="12">
    <w:abstractNumId w:val="4"/>
  </w:num>
  <w:num w:numId="13">
    <w:abstractNumId w:val="16"/>
  </w:num>
  <w:num w:numId="14">
    <w:abstractNumId w:val="0"/>
  </w:num>
  <w:num w:numId="15">
    <w:abstractNumId w:val="23"/>
  </w:num>
  <w:num w:numId="16">
    <w:abstractNumId w:val="13"/>
  </w:num>
  <w:num w:numId="17">
    <w:abstractNumId w:val="5"/>
  </w:num>
  <w:num w:numId="18">
    <w:abstractNumId w:val="12"/>
  </w:num>
  <w:num w:numId="19">
    <w:abstractNumId w:val="20"/>
  </w:num>
  <w:num w:numId="20">
    <w:abstractNumId w:val="11"/>
  </w:num>
  <w:num w:numId="21">
    <w:abstractNumId w:val="14"/>
  </w:num>
  <w:num w:numId="22">
    <w:abstractNumId w:val="1"/>
  </w:num>
  <w:num w:numId="23">
    <w:abstractNumId w:val="7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tDCxNDMzNTa3NDJS0lEKTi0uzszPAykwrAUAvFYs8CwAAAA="/>
  </w:docVars>
  <w:rsids>
    <w:rsidRoot w:val="003D4662"/>
    <w:rsid w:val="00014269"/>
    <w:rsid w:val="00015A80"/>
    <w:rsid w:val="00025B75"/>
    <w:rsid w:val="00027D82"/>
    <w:rsid w:val="00032CA4"/>
    <w:rsid w:val="00034A90"/>
    <w:rsid w:val="000354C9"/>
    <w:rsid w:val="00047722"/>
    <w:rsid w:val="0005468E"/>
    <w:rsid w:val="00063EA8"/>
    <w:rsid w:val="00064B88"/>
    <w:rsid w:val="00067DA3"/>
    <w:rsid w:val="000A2936"/>
    <w:rsid w:val="000F008B"/>
    <w:rsid w:val="000F6015"/>
    <w:rsid w:val="00103864"/>
    <w:rsid w:val="00106967"/>
    <w:rsid w:val="00116877"/>
    <w:rsid w:val="001336B2"/>
    <w:rsid w:val="00135F62"/>
    <w:rsid w:val="00152E47"/>
    <w:rsid w:val="00153540"/>
    <w:rsid w:val="00157B4C"/>
    <w:rsid w:val="00157BC0"/>
    <w:rsid w:val="00160F32"/>
    <w:rsid w:val="00174622"/>
    <w:rsid w:val="001911B8"/>
    <w:rsid w:val="001A3812"/>
    <w:rsid w:val="001A4FD9"/>
    <w:rsid w:val="001C3ECF"/>
    <w:rsid w:val="001C5ED4"/>
    <w:rsid w:val="001C683B"/>
    <w:rsid w:val="001E57F5"/>
    <w:rsid w:val="002024EF"/>
    <w:rsid w:val="00210CA2"/>
    <w:rsid w:val="002145F2"/>
    <w:rsid w:val="002204AF"/>
    <w:rsid w:val="00273B49"/>
    <w:rsid w:val="00295EBA"/>
    <w:rsid w:val="002A30C8"/>
    <w:rsid w:val="002A4534"/>
    <w:rsid w:val="002B56E9"/>
    <w:rsid w:val="002B6C79"/>
    <w:rsid w:val="002C5F23"/>
    <w:rsid w:val="002E06D6"/>
    <w:rsid w:val="002E1714"/>
    <w:rsid w:val="002E279E"/>
    <w:rsid w:val="002F07A1"/>
    <w:rsid w:val="002F20BE"/>
    <w:rsid w:val="00311CB4"/>
    <w:rsid w:val="00314749"/>
    <w:rsid w:val="00314FAE"/>
    <w:rsid w:val="00343BAC"/>
    <w:rsid w:val="003500CC"/>
    <w:rsid w:val="00351183"/>
    <w:rsid w:val="00363AE9"/>
    <w:rsid w:val="00366B88"/>
    <w:rsid w:val="0037727E"/>
    <w:rsid w:val="003D4662"/>
    <w:rsid w:val="00412A25"/>
    <w:rsid w:val="00412DA5"/>
    <w:rsid w:val="00415CFD"/>
    <w:rsid w:val="00417ADF"/>
    <w:rsid w:val="00422D55"/>
    <w:rsid w:val="00423D2D"/>
    <w:rsid w:val="00425FA9"/>
    <w:rsid w:val="00426C93"/>
    <w:rsid w:val="004270E8"/>
    <w:rsid w:val="00427F2A"/>
    <w:rsid w:val="0045445B"/>
    <w:rsid w:val="004576D4"/>
    <w:rsid w:val="00460CC1"/>
    <w:rsid w:val="00462151"/>
    <w:rsid w:val="0046775E"/>
    <w:rsid w:val="0047000E"/>
    <w:rsid w:val="004904EB"/>
    <w:rsid w:val="004A29B6"/>
    <w:rsid w:val="004A6AFC"/>
    <w:rsid w:val="004A6F36"/>
    <w:rsid w:val="004B255C"/>
    <w:rsid w:val="004D067D"/>
    <w:rsid w:val="004D1F6B"/>
    <w:rsid w:val="004E3E5A"/>
    <w:rsid w:val="004E5811"/>
    <w:rsid w:val="005078A1"/>
    <w:rsid w:val="005219FE"/>
    <w:rsid w:val="005238C9"/>
    <w:rsid w:val="0053333D"/>
    <w:rsid w:val="00540653"/>
    <w:rsid w:val="00542B69"/>
    <w:rsid w:val="00546221"/>
    <w:rsid w:val="00553969"/>
    <w:rsid w:val="00561FBF"/>
    <w:rsid w:val="005656C8"/>
    <w:rsid w:val="005718E4"/>
    <w:rsid w:val="00585CC7"/>
    <w:rsid w:val="00594273"/>
    <w:rsid w:val="00595DA8"/>
    <w:rsid w:val="005A28E9"/>
    <w:rsid w:val="005A627B"/>
    <w:rsid w:val="005C34A3"/>
    <w:rsid w:val="005E440D"/>
    <w:rsid w:val="005F0D0B"/>
    <w:rsid w:val="005F448C"/>
    <w:rsid w:val="005F46FF"/>
    <w:rsid w:val="005F73E0"/>
    <w:rsid w:val="0060367B"/>
    <w:rsid w:val="0061390B"/>
    <w:rsid w:val="006305B0"/>
    <w:rsid w:val="0065127D"/>
    <w:rsid w:val="00651921"/>
    <w:rsid w:val="00657561"/>
    <w:rsid w:val="0067180B"/>
    <w:rsid w:val="00674EC1"/>
    <w:rsid w:val="00675ED2"/>
    <w:rsid w:val="006767C2"/>
    <w:rsid w:val="006800A5"/>
    <w:rsid w:val="00680E36"/>
    <w:rsid w:val="00686139"/>
    <w:rsid w:val="006E1910"/>
    <w:rsid w:val="006F789A"/>
    <w:rsid w:val="00714AD9"/>
    <w:rsid w:val="00716F90"/>
    <w:rsid w:val="00730880"/>
    <w:rsid w:val="0073317A"/>
    <w:rsid w:val="00762C9D"/>
    <w:rsid w:val="007650D0"/>
    <w:rsid w:val="00765510"/>
    <w:rsid w:val="007816C4"/>
    <w:rsid w:val="00781E86"/>
    <w:rsid w:val="00794CEE"/>
    <w:rsid w:val="007A1064"/>
    <w:rsid w:val="007A797D"/>
    <w:rsid w:val="007B176D"/>
    <w:rsid w:val="007C7073"/>
    <w:rsid w:val="007D4857"/>
    <w:rsid w:val="007D6287"/>
    <w:rsid w:val="007E497E"/>
    <w:rsid w:val="00802DF4"/>
    <w:rsid w:val="00804DC2"/>
    <w:rsid w:val="00814B15"/>
    <w:rsid w:val="00823174"/>
    <w:rsid w:val="0082339E"/>
    <w:rsid w:val="00834C48"/>
    <w:rsid w:val="0083796F"/>
    <w:rsid w:val="008502CB"/>
    <w:rsid w:val="00853F41"/>
    <w:rsid w:val="00864F21"/>
    <w:rsid w:val="008668FB"/>
    <w:rsid w:val="0086692A"/>
    <w:rsid w:val="00882114"/>
    <w:rsid w:val="00890595"/>
    <w:rsid w:val="00894016"/>
    <w:rsid w:val="008C122C"/>
    <w:rsid w:val="008E165C"/>
    <w:rsid w:val="008E48F8"/>
    <w:rsid w:val="008E5093"/>
    <w:rsid w:val="008F3FD6"/>
    <w:rsid w:val="008F4C4F"/>
    <w:rsid w:val="00913448"/>
    <w:rsid w:val="00913C6A"/>
    <w:rsid w:val="009147BC"/>
    <w:rsid w:val="00914B29"/>
    <w:rsid w:val="00933AE2"/>
    <w:rsid w:val="00945C93"/>
    <w:rsid w:val="00945EE5"/>
    <w:rsid w:val="009605CA"/>
    <w:rsid w:val="00967A17"/>
    <w:rsid w:val="009853D1"/>
    <w:rsid w:val="009874DF"/>
    <w:rsid w:val="0099561E"/>
    <w:rsid w:val="00997F1A"/>
    <w:rsid w:val="009A4785"/>
    <w:rsid w:val="009B19F4"/>
    <w:rsid w:val="009B29A0"/>
    <w:rsid w:val="009C5B5C"/>
    <w:rsid w:val="009C60A7"/>
    <w:rsid w:val="009D0A82"/>
    <w:rsid w:val="009D6AB9"/>
    <w:rsid w:val="009E55CA"/>
    <w:rsid w:val="00A12EE1"/>
    <w:rsid w:val="00A2103E"/>
    <w:rsid w:val="00A23404"/>
    <w:rsid w:val="00A4316C"/>
    <w:rsid w:val="00A44066"/>
    <w:rsid w:val="00A44A22"/>
    <w:rsid w:val="00A469A4"/>
    <w:rsid w:val="00A51F7F"/>
    <w:rsid w:val="00A533FA"/>
    <w:rsid w:val="00A65689"/>
    <w:rsid w:val="00A659E4"/>
    <w:rsid w:val="00A67DBC"/>
    <w:rsid w:val="00A72B82"/>
    <w:rsid w:val="00A736B7"/>
    <w:rsid w:val="00A90EA2"/>
    <w:rsid w:val="00AC4AB8"/>
    <w:rsid w:val="00AC5BE3"/>
    <w:rsid w:val="00AE311B"/>
    <w:rsid w:val="00AF1142"/>
    <w:rsid w:val="00AF6046"/>
    <w:rsid w:val="00B01076"/>
    <w:rsid w:val="00B018F5"/>
    <w:rsid w:val="00B03509"/>
    <w:rsid w:val="00B055C6"/>
    <w:rsid w:val="00B10A63"/>
    <w:rsid w:val="00B21336"/>
    <w:rsid w:val="00B24E32"/>
    <w:rsid w:val="00B36292"/>
    <w:rsid w:val="00B42937"/>
    <w:rsid w:val="00B5776A"/>
    <w:rsid w:val="00B62A32"/>
    <w:rsid w:val="00B7107F"/>
    <w:rsid w:val="00B73A0A"/>
    <w:rsid w:val="00B75B40"/>
    <w:rsid w:val="00B77804"/>
    <w:rsid w:val="00B86F1E"/>
    <w:rsid w:val="00B9178E"/>
    <w:rsid w:val="00B9471C"/>
    <w:rsid w:val="00BC5550"/>
    <w:rsid w:val="00BC5CB1"/>
    <w:rsid w:val="00BD5749"/>
    <w:rsid w:val="00BE011E"/>
    <w:rsid w:val="00C01663"/>
    <w:rsid w:val="00C05962"/>
    <w:rsid w:val="00C0766F"/>
    <w:rsid w:val="00C11BC2"/>
    <w:rsid w:val="00C3424F"/>
    <w:rsid w:val="00C4194A"/>
    <w:rsid w:val="00C44C46"/>
    <w:rsid w:val="00C467EF"/>
    <w:rsid w:val="00C5306F"/>
    <w:rsid w:val="00C55FB6"/>
    <w:rsid w:val="00C75D2C"/>
    <w:rsid w:val="00C93E2F"/>
    <w:rsid w:val="00C97C12"/>
    <w:rsid w:val="00C97D10"/>
    <w:rsid w:val="00CB5802"/>
    <w:rsid w:val="00CC2C93"/>
    <w:rsid w:val="00CF7A9A"/>
    <w:rsid w:val="00D02D11"/>
    <w:rsid w:val="00D03951"/>
    <w:rsid w:val="00D17AED"/>
    <w:rsid w:val="00D51691"/>
    <w:rsid w:val="00D57958"/>
    <w:rsid w:val="00D619FB"/>
    <w:rsid w:val="00D65A1F"/>
    <w:rsid w:val="00D964A4"/>
    <w:rsid w:val="00DA08C9"/>
    <w:rsid w:val="00DA4757"/>
    <w:rsid w:val="00DB1DD1"/>
    <w:rsid w:val="00DB4648"/>
    <w:rsid w:val="00DC449A"/>
    <w:rsid w:val="00DD182D"/>
    <w:rsid w:val="00DD3D49"/>
    <w:rsid w:val="00DE2831"/>
    <w:rsid w:val="00DE4E29"/>
    <w:rsid w:val="00DE6827"/>
    <w:rsid w:val="00DF43BF"/>
    <w:rsid w:val="00DF7DA5"/>
    <w:rsid w:val="00E13842"/>
    <w:rsid w:val="00E21608"/>
    <w:rsid w:val="00E25256"/>
    <w:rsid w:val="00E308A0"/>
    <w:rsid w:val="00E33ABD"/>
    <w:rsid w:val="00E4654A"/>
    <w:rsid w:val="00E51166"/>
    <w:rsid w:val="00E755E1"/>
    <w:rsid w:val="00E775B4"/>
    <w:rsid w:val="00E904C0"/>
    <w:rsid w:val="00E94742"/>
    <w:rsid w:val="00E97A65"/>
    <w:rsid w:val="00EA2260"/>
    <w:rsid w:val="00EB5127"/>
    <w:rsid w:val="00ED0692"/>
    <w:rsid w:val="00ED242F"/>
    <w:rsid w:val="00ED666C"/>
    <w:rsid w:val="00EF38AE"/>
    <w:rsid w:val="00EF52D6"/>
    <w:rsid w:val="00F0720C"/>
    <w:rsid w:val="00F11AB6"/>
    <w:rsid w:val="00F20772"/>
    <w:rsid w:val="00F2483B"/>
    <w:rsid w:val="00F25837"/>
    <w:rsid w:val="00F30951"/>
    <w:rsid w:val="00F34F5B"/>
    <w:rsid w:val="00F4088B"/>
    <w:rsid w:val="00F46C91"/>
    <w:rsid w:val="00F56F53"/>
    <w:rsid w:val="00F577D4"/>
    <w:rsid w:val="00F754B3"/>
    <w:rsid w:val="00F870C7"/>
    <w:rsid w:val="00F90904"/>
    <w:rsid w:val="00FA505B"/>
    <w:rsid w:val="00FB6325"/>
    <w:rsid w:val="00FC0771"/>
    <w:rsid w:val="00FD2987"/>
    <w:rsid w:val="00FD450B"/>
    <w:rsid w:val="00FD6065"/>
    <w:rsid w:val="00FD7842"/>
    <w:rsid w:val="00FE176E"/>
    <w:rsid w:val="00FE53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1A95F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2DF4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3D46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D4662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3D466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F46C9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802D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51F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1F7F"/>
  </w:style>
  <w:style w:type="paragraph" w:styleId="Footer">
    <w:name w:val="footer"/>
    <w:basedOn w:val="Normal"/>
    <w:link w:val="FooterChar"/>
    <w:uiPriority w:val="99"/>
    <w:unhideWhenUsed/>
    <w:rsid w:val="00A51F7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1F7F"/>
  </w:style>
  <w:style w:type="paragraph" w:styleId="BalloonText">
    <w:name w:val="Balloon Text"/>
    <w:basedOn w:val="Normal"/>
    <w:link w:val="BalloonTextChar"/>
    <w:uiPriority w:val="99"/>
    <w:semiHidden/>
    <w:unhideWhenUsed/>
    <w:rsid w:val="00B10A63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0A63"/>
    <w:rPr>
      <w:rFonts w:ascii="Lucida Grande" w:hAnsi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A2936"/>
    <w:rPr>
      <w:color w:val="954F72" w:themeColor="followedHyperlink"/>
      <w:u w:val="single"/>
    </w:rPr>
  </w:style>
  <w:style w:type="paragraph" w:customStyle="1" w:styleId="BodyA">
    <w:name w:val="Body A"/>
    <w:rsid w:val="002C5F2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Arial Unicode MS" w:hAnsi="Calibri" w:cs="Arial Unicode MS"/>
      <w:color w:val="000000"/>
      <w:u w:color="000000"/>
      <w:bdr w:val="nil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3796F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83796F"/>
    <w:pPr>
      <w:spacing w:before="100" w:beforeAutospacing="1"/>
      <w:ind w:left="720"/>
      <w:contextualSpacing/>
    </w:pPr>
    <w:rPr>
      <w:rFonts w:asciiTheme="majorHAnsi" w:hAnsiTheme="majorHAnsi" w:cstheme="majorBidi"/>
      <w:sz w:val="24"/>
      <w:szCs w:val="24"/>
    </w:rPr>
  </w:style>
  <w:style w:type="paragraph" w:customStyle="1" w:styleId="paragraph">
    <w:name w:val="paragraph"/>
    <w:basedOn w:val="Normal"/>
    <w:rsid w:val="0083796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83796F"/>
  </w:style>
  <w:style w:type="character" w:customStyle="1" w:styleId="eop">
    <w:name w:val="eop"/>
    <w:basedOn w:val="DefaultParagraphFont"/>
    <w:rsid w:val="0083796F"/>
  </w:style>
  <w:style w:type="character" w:customStyle="1" w:styleId="spellingerror">
    <w:name w:val="spellingerror"/>
    <w:basedOn w:val="DefaultParagraphFont"/>
    <w:rsid w:val="0083796F"/>
  </w:style>
  <w:style w:type="character" w:customStyle="1" w:styleId="wipm">
    <w:name w:val="wipm"/>
    <w:basedOn w:val="DefaultParagraphFont"/>
    <w:rsid w:val="00B62A32"/>
  </w:style>
  <w:style w:type="paragraph" w:styleId="NormalWeb">
    <w:name w:val="Normal (Web)"/>
    <w:basedOn w:val="Normal"/>
    <w:uiPriority w:val="99"/>
    <w:semiHidden/>
    <w:unhideWhenUsed/>
    <w:rsid w:val="00B62A3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B6325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23D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593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6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2" w:space="0" w:color="auto"/>
            <w:right w:val="none" w:sz="0" w:space="2" w:color="auto"/>
          </w:divBdr>
          <w:divsChild>
            <w:div w:id="47109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814891">
                  <w:marLeft w:val="0"/>
                  <w:marRight w:val="0"/>
                  <w:marTop w:val="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583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1486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2141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70475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0876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1671793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69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02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008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894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2" w:space="0" w:color="auto"/>
            <w:right w:val="none" w:sz="0" w:space="2" w:color="auto"/>
          </w:divBdr>
          <w:divsChild>
            <w:div w:id="208136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218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226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918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9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63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94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6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9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70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72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philese@hotmail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philese@hot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7AB163-4B7A-4E35-9657-030C967893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1</Words>
  <Characters>331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03T22:51:00Z</dcterms:created>
  <dcterms:modified xsi:type="dcterms:W3CDTF">2020-08-03T2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phsel@microsoft.com</vt:lpwstr>
  </property>
  <property fmtid="{D5CDD505-2E9C-101B-9397-08002B2CF9AE}" pid="5" name="MSIP_Label_f42aa342-8706-4288-bd11-ebb85995028c_SetDate">
    <vt:lpwstr>2019-03-29T18:39:15.6446160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23edebd1-2444-4551-ac7a-0bd3e60ff166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